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3923B9" w14:textId="77777777" w:rsidR="00B914AE" w:rsidRPr="00BA1B80" w:rsidRDefault="00B914AE" w:rsidP="00457750">
      <w:pPr>
        <w:rPr>
          <w:rFonts w:cstheme="minorHAnsi"/>
        </w:rPr>
      </w:pPr>
    </w:p>
    <w:p w14:paraId="4767561D" w14:textId="77777777" w:rsidR="00B914AE" w:rsidRPr="00BA1B80" w:rsidRDefault="00B914AE" w:rsidP="00457750">
      <w:pPr>
        <w:rPr>
          <w:rFonts w:cstheme="minorHAnsi"/>
        </w:rPr>
      </w:pPr>
    </w:p>
    <w:p w14:paraId="46E0CB69" w14:textId="77777777" w:rsidR="00B914AE" w:rsidRPr="00BA1B80" w:rsidRDefault="00B914AE" w:rsidP="00457750">
      <w:pPr>
        <w:rPr>
          <w:rFonts w:cstheme="minorHAnsi"/>
        </w:rPr>
      </w:pPr>
    </w:p>
    <w:p w14:paraId="25C4793A" w14:textId="77777777" w:rsidR="00B914AE" w:rsidRPr="00BA1B80" w:rsidRDefault="00B914AE" w:rsidP="00457750">
      <w:pPr>
        <w:rPr>
          <w:rFonts w:cstheme="minorHAnsi"/>
        </w:rPr>
      </w:pPr>
    </w:p>
    <w:p w14:paraId="23510D08" w14:textId="77777777" w:rsidR="00B914AE" w:rsidRPr="00BA1B80" w:rsidRDefault="00B914AE" w:rsidP="00457750">
      <w:pPr>
        <w:rPr>
          <w:rFonts w:cstheme="minorHAnsi"/>
        </w:rPr>
      </w:pPr>
    </w:p>
    <w:p w14:paraId="68F27140" w14:textId="77777777" w:rsidR="00B914AE" w:rsidRPr="00BA1B80" w:rsidRDefault="00B914AE" w:rsidP="00457750">
      <w:pPr>
        <w:rPr>
          <w:rFonts w:cstheme="minorHAnsi"/>
        </w:rPr>
      </w:pPr>
    </w:p>
    <w:p w14:paraId="028DD10F" w14:textId="77777777" w:rsidR="00B914AE" w:rsidRPr="00BA1B80" w:rsidRDefault="00B914AE" w:rsidP="00457750">
      <w:pPr>
        <w:rPr>
          <w:rFonts w:cstheme="minorHAnsi"/>
        </w:rPr>
      </w:pPr>
    </w:p>
    <w:p w14:paraId="68D39F31" w14:textId="77777777" w:rsidR="00B914AE" w:rsidRPr="00201BC9" w:rsidRDefault="00B914AE" w:rsidP="00201BC9">
      <w:pPr>
        <w:jc w:val="center"/>
        <w:rPr>
          <w:rFonts w:ascii="Verdana" w:hAnsi="Verdana"/>
          <w:color w:val="5B9BD5" w:themeColor="accent5"/>
          <w:sz w:val="52"/>
          <w:szCs w:val="52"/>
        </w:rPr>
      </w:pPr>
    </w:p>
    <w:p w14:paraId="3B5A9471" w14:textId="77777777" w:rsidR="00AA4C0E" w:rsidRPr="00201BC9" w:rsidRDefault="00CC595E" w:rsidP="4440F980">
      <w:pPr>
        <w:jc w:val="center"/>
        <w:rPr>
          <w:rFonts w:ascii="Verdana" w:hAnsi="Verdana"/>
          <w:color w:val="5B9BD5" w:themeColor="accent5"/>
          <w:sz w:val="52"/>
          <w:szCs w:val="52"/>
        </w:rPr>
      </w:pPr>
      <w:r w:rsidRPr="00201BC9">
        <w:rPr>
          <w:rFonts w:ascii="Verdana" w:hAnsi="Verdana"/>
          <w:color w:val="5B9BD5" w:themeColor="accent5"/>
          <w:sz w:val="52"/>
          <w:szCs w:val="52"/>
        </w:rPr>
        <w:t xml:space="preserve">Relativity Dev VM </w:t>
      </w:r>
    </w:p>
    <w:p w14:paraId="479F2D2F" w14:textId="0CE112B0" w:rsidR="00BD2797" w:rsidRPr="00201BC9" w:rsidRDefault="00F41C53" w:rsidP="4440F980">
      <w:pPr>
        <w:jc w:val="center"/>
        <w:rPr>
          <w:rFonts w:ascii="Verdana" w:hAnsi="Verdana"/>
          <w:color w:val="5B9BD5" w:themeColor="accent5"/>
          <w:sz w:val="52"/>
          <w:szCs w:val="52"/>
        </w:rPr>
      </w:pPr>
      <w:r>
        <w:rPr>
          <w:rFonts w:ascii="Verdana" w:hAnsi="Verdana"/>
          <w:color w:val="5B9BD5" w:themeColor="accent5"/>
          <w:sz w:val="52"/>
          <w:szCs w:val="52"/>
        </w:rPr>
        <w:t>Upgrade</w:t>
      </w:r>
      <w:r w:rsidR="00BD2797" w:rsidRPr="00201BC9">
        <w:rPr>
          <w:rFonts w:ascii="Verdana" w:hAnsi="Verdana"/>
          <w:color w:val="5B9BD5" w:themeColor="accent5"/>
          <w:sz w:val="52"/>
          <w:szCs w:val="52"/>
        </w:rPr>
        <w:t xml:space="preserve"> Windows Base Machine</w:t>
      </w:r>
    </w:p>
    <w:p w14:paraId="70AF0B03" w14:textId="40953DFD" w:rsidR="00457750" w:rsidRPr="00201BC9" w:rsidRDefault="00CC595E" w:rsidP="4440F980">
      <w:pPr>
        <w:jc w:val="center"/>
        <w:rPr>
          <w:rFonts w:ascii="Verdana" w:hAnsi="Verdana"/>
          <w:color w:val="5B9BD5" w:themeColor="accent5"/>
          <w:sz w:val="52"/>
          <w:szCs w:val="52"/>
        </w:rPr>
      </w:pPr>
      <w:r w:rsidRPr="00201BC9">
        <w:rPr>
          <w:rFonts w:ascii="Verdana" w:hAnsi="Verdana"/>
          <w:color w:val="5B9BD5" w:themeColor="accent5"/>
          <w:sz w:val="52"/>
          <w:szCs w:val="52"/>
        </w:rPr>
        <w:t>Documentation</w:t>
      </w:r>
    </w:p>
    <w:p w14:paraId="7A4C2316" w14:textId="110B52E1" w:rsidR="00BE2E87" w:rsidRPr="00201BC9" w:rsidRDefault="00BE2E87" w:rsidP="00BE2E87">
      <w:pPr>
        <w:jc w:val="center"/>
        <w:rPr>
          <w:rFonts w:ascii="Verdana" w:hAnsi="Verdana"/>
          <w:color w:val="5B9BD5" w:themeColor="accent5"/>
          <w:sz w:val="52"/>
          <w:szCs w:val="52"/>
        </w:rPr>
      </w:pPr>
      <w:r w:rsidRPr="00201BC9">
        <w:rPr>
          <w:rFonts w:ascii="Verdana" w:hAnsi="Verdana"/>
          <w:color w:val="5B9BD5" w:themeColor="accent5"/>
          <w:sz w:val="52"/>
          <w:szCs w:val="52"/>
        </w:rPr>
        <w:t>[</w:t>
      </w:r>
      <w:r w:rsidRPr="00201BC9">
        <w:rPr>
          <w:rFonts w:ascii="Verdana" w:hAnsi="Verdana"/>
          <w:color w:val="5B9BD5" w:themeColor="accent5"/>
          <w:sz w:val="52"/>
          <w:szCs w:val="52"/>
        </w:rPr>
        <w:fldChar w:fldCharType="begin"/>
      </w:r>
      <w:r w:rsidRPr="00201BC9">
        <w:rPr>
          <w:rFonts w:ascii="Verdana" w:hAnsi="Verdana"/>
          <w:color w:val="5B9BD5" w:themeColor="accent5"/>
          <w:sz w:val="52"/>
          <w:szCs w:val="52"/>
        </w:rPr>
        <w:instrText xml:space="preserve"> DATE \@ "MMMM d, yyyy" </w:instrText>
      </w:r>
      <w:r w:rsidRPr="00201BC9">
        <w:rPr>
          <w:rFonts w:ascii="Verdana" w:hAnsi="Verdana"/>
          <w:color w:val="5B9BD5" w:themeColor="accent5"/>
          <w:sz w:val="52"/>
          <w:szCs w:val="52"/>
        </w:rPr>
        <w:fldChar w:fldCharType="separate"/>
      </w:r>
      <w:r w:rsidR="008368C8">
        <w:rPr>
          <w:rFonts w:ascii="Verdana" w:hAnsi="Verdana"/>
          <w:noProof/>
          <w:color w:val="5B9BD5" w:themeColor="accent5"/>
          <w:sz w:val="52"/>
          <w:szCs w:val="52"/>
        </w:rPr>
        <w:t>March 31, 2021</w:t>
      </w:r>
      <w:r w:rsidRPr="00201BC9">
        <w:rPr>
          <w:rFonts w:ascii="Verdana" w:hAnsi="Verdana"/>
          <w:color w:val="5B9BD5" w:themeColor="accent5"/>
          <w:sz w:val="52"/>
          <w:szCs w:val="52"/>
        </w:rPr>
        <w:fldChar w:fldCharType="end"/>
      </w:r>
      <w:r w:rsidRPr="00201BC9">
        <w:rPr>
          <w:rFonts w:ascii="Verdana" w:hAnsi="Verdana"/>
          <w:color w:val="5B9BD5" w:themeColor="accent5"/>
          <w:sz w:val="52"/>
          <w:szCs w:val="52"/>
        </w:rPr>
        <w:t>]</w:t>
      </w:r>
    </w:p>
    <w:p w14:paraId="4BD80F4A" w14:textId="6DABFE6A" w:rsidR="00790CB6" w:rsidRPr="00BA1B80" w:rsidRDefault="00790CB6" w:rsidP="4440F980">
      <w:pPr>
        <w:jc w:val="center"/>
        <w:rPr>
          <w:rFonts w:cstheme="minorHAnsi"/>
          <w:color w:val="4472C4" w:themeColor="accent1"/>
          <w:sz w:val="32"/>
          <w:szCs w:val="32"/>
        </w:rPr>
      </w:pPr>
    </w:p>
    <w:p w14:paraId="06465719" w14:textId="77777777" w:rsidR="00457750" w:rsidRPr="00BA1B80" w:rsidRDefault="00457750" w:rsidP="00457750">
      <w:pPr>
        <w:rPr>
          <w:rFonts w:cstheme="minorHAnsi"/>
        </w:rPr>
      </w:pPr>
    </w:p>
    <w:p w14:paraId="17826614" w14:textId="77777777" w:rsidR="00570E73" w:rsidRPr="00BA1B80" w:rsidRDefault="00570E73" w:rsidP="00457750">
      <w:pPr>
        <w:rPr>
          <w:rFonts w:cstheme="minorHAnsi"/>
        </w:rPr>
      </w:pPr>
    </w:p>
    <w:p w14:paraId="5AF93AE7" w14:textId="77777777" w:rsidR="00570E73" w:rsidRPr="00BA1B80" w:rsidRDefault="00570E73" w:rsidP="00457750">
      <w:pPr>
        <w:rPr>
          <w:rFonts w:cstheme="minorHAnsi"/>
        </w:rPr>
      </w:pPr>
    </w:p>
    <w:p w14:paraId="08BBBADD" w14:textId="77777777" w:rsidR="00570E73" w:rsidRPr="00BA1B80" w:rsidRDefault="00570E73" w:rsidP="00457750">
      <w:pPr>
        <w:rPr>
          <w:rFonts w:cstheme="minorHAnsi"/>
        </w:rPr>
      </w:pPr>
    </w:p>
    <w:p w14:paraId="5029C190" w14:textId="77777777" w:rsidR="00570E73" w:rsidRPr="00BA1B80" w:rsidRDefault="00570E73" w:rsidP="00457750">
      <w:pPr>
        <w:rPr>
          <w:rFonts w:cstheme="minorHAnsi"/>
        </w:rPr>
      </w:pPr>
    </w:p>
    <w:p w14:paraId="76CFDE6B" w14:textId="77777777" w:rsidR="00570E73" w:rsidRPr="00BA1B80" w:rsidRDefault="00570E73" w:rsidP="00457750">
      <w:pPr>
        <w:rPr>
          <w:rFonts w:cstheme="minorHAnsi"/>
        </w:rPr>
      </w:pPr>
    </w:p>
    <w:p w14:paraId="42638945" w14:textId="77777777" w:rsidR="00570E73" w:rsidRPr="00BA1B80" w:rsidRDefault="00570E73" w:rsidP="00457750">
      <w:pPr>
        <w:rPr>
          <w:rFonts w:cstheme="minorHAnsi"/>
        </w:rPr>
      </w:pPr>
    </w:p>
    <w:p w14:paraId="78E060D5" w14:textId="77777777" w:rsidR="00570E73" w:rsidRPr="00BA1B80" w:rsidRDefault="00570E73" w:rsidP="00457750">
      <w:pPr>
        <w:rPr>
          <w:rFonts w:cstheme="minorHAnsi"/>
        </w:rPr>
      </w:pPr>
    </w:p>
    <w:p w14:paraId="32D68289" w14:textId="77777777" w:rsidR="00570E73" w:rsidRPr="00BA1B80" w:rsidRDefault="00570E73" w:rsidP="00457750">
      <w:pPr>
        <w:rPr>
          <w:rFonts w:cstheme="minorHAnsi"/>
        </w:rPr>
      </w:pPr>
    </w:p>
    <w:p w14:paraId="43D7B5D5" w14:textId="77777777" w:rsidR="00570E73" w:rsidRPr="00BA1B80" w:rsidRDefault="00570E73" w:rsidP="00457750">
      <w:pPr>
        <w:rPr>
          <w:rFonts w:cstheme="minorHAnsi"/>
        </w:rPr>
      </w:pPr>
    </w:p>
    <w:p w14:paraId="749D6533" w14:textId="77777777" w:rsidR="00570E73" w:rsidRPr="00BA1B80" w:rsidRDefault="00570E73" w:rsidP="00457750">
      <w:pPr>
        <w:rPr>
          <w:rFonts w:cstheme="minorHAnsi"/>
        </w:rPr>
      </w:pPr>
    </w:p>
    <w:p w14:paraId="6BA2480A" w14:textId="77777777" w:rsidR="00570E73" w:rsidRPr="00BA1B80" w:rsidRDefault="00570E73" w:rsidP="00457750">
      <w:pPr>
        <w:rPr>
          <w:rFonts w:cstheme="minorHAnsi"/>
        </w:rPr>
      </w:pPr>
    </w:p>
    <w:p w14:paraId="59DD3010" w14:textId="77777777" w:rsidR="00570E73" w:rsidRPr="00BA1B80" w:rsidRDefault="00570E73" w:rsidP="00457750">
      <w:pPr>
        <w:rPr>
          <w:rFonts w:cstheme="minorHAnsi"/>
        </w:rPr>
      </w:pPr>
    </w:p>
    <w:p w14:paraId="5BFF2108" w14:textId="77777777" w:rsidR="00570E73" w:rsidRPr="00BA1B80" w:rsidRDefault="00570E73" w:rsidP="00457750">
      <w:pPr>
        <w:rPr>
          <w:rFonts w:cstheme="minorHAnsi"/>
        </w:rPr>
      </w:pPr>
    </w:p>
    <w:p w14:paraId="5B275EB0" w14:textId="77777777" w:rsidR="00570E73" w:rsidRPr="00BA1B80" w:rsidRDefault="00570E73" w:rsidP="00457750">
      <w:pPr>
        <w:rPr>
          <w:rFonts w:cstheme="minorHAnsi"/>
        </w:rPr>
      </w:pPr>
    </w:p>
    <w:p w14:paraId="7CDD0458" w14:textId="77777777" w:rsidR="00570E73" w:rsidRPr="00BA1B80" w:rsidRDefault="00570E73" w:rsidP="00457750">
      <w:pPr>
        <w:rPr>
          <w:rFonts w:cstheme="minorHAnsi"/>
        </w:rPr>
      </w:pPr>
    </w:p>
    <w:p w14:paraId="0E6DEF9E" w14:textId="77777777" w:rsidR="00570E73" w:rsidRPr="00BA1B80" w:rsidRDefault="00570E73" w:rsidP="00457750">
      <w:pPr>
        <w:rPr>
          <w:rFonts w:cstheme="minorHAnsi"/>
        </w:rPr>
      </w:pPr>
    </w:p>
    <w:p w14:paraId="3BC0E9F2" w14:textId="77777777" w:rsidR="00570E73" w:rsidRPr="00BA1B80" w:rsidRDefault="00570E73" w:rsidP="00457750">
      <w:pPr>
        <w:rPr>
          <w:rFonts w:cstheme="minorHAnsi"/>
        </w:rPr>
      </w:pPr>
    </w:p>
    <w:p w14:paraId="08C44581" w14:textId="77777777" w:rsidR="00570E73" w:rsidRPr="00BA1B80" w:rsidRDefault="00570E73" w:rsidP="00457750">
      <w:pPr>
        <w:rPr>
          <w:rFonts w:cstheme="minorHAnsi"/>
        </w:rPr>
      </w:pPr>
    </w:p>
    <w:p w14:paraId="538807DD" w14:textId="63E92B26" w:rsidR="00457750" w:rsidRPr="00BA1B80" w:rsidRDefault="00570E73" w:rsidP="00570E73">
      <w:pPr>
        <w:pStyle w:val="Title"/>
        <w:rPr>
          <w:rFonts w:asciiTheme="minorHAnsi" w:hAnsiTheme="minorHAnsi" w:cstheme="minorHAnsi"/>
        </w:rPr>
      </w:pPr>
      <w:r w:rsidRPr="00BA1B80">
        <w:rPr>
          <w:rFonts w:asciiTheme="minorHAnsi" w:hAnsiTheme="minorHAnsi" w:cstheme="minorHAnsi"/>
        </w:rPr>
        <w:t>Table of Contents</w:t>
      </w: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</w:rPr>
        <w:id w:val="145675608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2AB979F" w14:textId="256D5773" w:rsidR="00E6028C" w:rsidRPr="00BA1B80" w:rsidRDefault="00E6028C" w:rsidP="00570E73">
          <w:pPr>
            <w:pStyle w:val="TOCHeading"/>
            <w:numPr>
              <w:ilvl w:val="0"/>
              <w:numId w:val="0"/>
            </w:numPr>
            <w:ind w:left="432" w:hanging="432"/>
            <w:rPr>
              <w:rFonts w:asciiTheme="minorHAnsi" w:hAnsiTheme="minorHAnsi" w:cstheme="minorHAnsi"/>
            </w:rPr>
          </w:pPr>
        </w:p>
        <w:p w14:paraId="6DE99654" w14:textId="23D0E731" w:rsidR="00836252" w:rsidRDefault="00B57317">
          <w:pPr>
            <w:pStyle w:val="TOC1"/>
            <w:tabs>
              <w:tab w:val="left" w:pos="440"/>
            </w:tabs>
            <w:rPr>
              <w:rFonts w:eastAsiaTheme="minorEastAsia"/>
              <w:noProof/>
            </w:rPr>
          </w:pPr>
          <w:r w:rsidRPr="00BA1B80">
            <w:rPr>
              <w:rFonts w:cstheme="minorHAnsi"/>
            </w:rPr>
            <w:fldChar w:fldCharType="begin"/>
          </w:r>
          <w:r w:rsidRPr="00BA1B80">
            <w:rPr>
              <w:rFonts w:cstheme="minorHAnsi"/>
            </w:rPr>
            <w:instrText xml:space="preserve"> TOC \o "1-3" \h \z \u </w:instrText>
          </w:r>
          <w:r w:rsidRPr="00BA1B80">
            <w:rPr>
              <w:rFonts w:cstheme="minorHAnsi"/>
            </w:rPr>
            <w:fldChar w:fldCharType="separate"/>
          </w:r>
          <w:hyperlink w:anchor="_Toc68076986" w:history="1">
            <w:r w:rsidR="00836252" w:rsidRPr="00335699">
              <w:rPr>
                <w:rStyle w:val="Hyperlink"/>
                <w:rFonts w:cstheme="minorHAnsi"/>
                <w:noProof/>
              </w:rPr>
              <w:t>1</w:t>
            </w:r>
            <w:r w:rsidR="00836252">
              <w:rPr>
                <w:rFonts w:eastAsiaTheme="minorEastAsia"/>
                <w:noProof/>
              </w:rPr>
              <w:tab/>
            </w:r>
            <w:r w:rsidR="00836252" w:rsidRPr="00335699">
              <w:rPr>
                <w:rStyle w:val="Hyperlink"/>
                <w:rFonts w:cstheme="minorHAnsi"/>
                <w:noProof/>
              </w:rPr>
              <w:t>DevVM Base Image Upgrade Instructions</w:t>
            </w:r>
            <w:r w:rsidR="00836252">
              <w:rPr>
                <w:noProof/>
                <w:webHidden/>
              </w:rPr>
              <w:tab/>
            </w:r>
            <w:r w:rsidR="00836252">
              <w:rPr>
                <w:noProof/>
                <w:webHidden/>
              </w:rPr>
              <w:fldChar w:fldCharType="begin"/>
            </w:r>
            <w:r w:rsidR="00836252">
              <w:rPr>
                <w:noProof/>
                <w:webHidden/>
              </w:rPr>
              <w:instrText xml:space="preserve"> PAGEREF _Toc68076986 \h </w:instrText>
            </w:r>
            <w:r w:rsidR="00836252">
              <w:rPr>
                <w:noProof/>
                <w:webHidden/>
              </w:rPr>
            </w:r>
            <w:r w:rsidR="00836252">
              <w:rPr>
                <w:noProof/>
                <w:webHidden/>
              </w:rPr>
              <w:fldChar w:fldCharType="separate"/>
            </w:r>
            <w:r w:rsidR="008368C8">
              <w:rPr>
                <w:noProof/>
                <w:webHidden/>
              </w:rPr>
              <w:t>3</w:t>
            </w:r>
            <w:r w:rsidR="00836252">
              <w:rPr>
                <w:noProof/>
                <w:webHidden/>
              </w:rPr>
              <w:fldChar w:fldCharType="end"/>
            </w:r>
          </w:hyperlink>
        </w:p>
        <w:p w14:paraId="353914F2" w14:textId="216EA6FB" w:rsidR="00836252" w:rsidRDefault="008368C8">
          <w:pPr>
            <w:pStyle w:val="TOC1"/>
            <w:tabs>
              <w:tab w:val="left" w:pos="440"/>
            </w:tabs>
            <w:rPr>
              <w:rFonts w:eastAsiaTheme="minorEastAsia"/>
              <w:noProof/>
            </w:rPr>
          </w:pPr>
          <w:hyperlink w:anchor="_Toc68076987" w:history="1">
            <w:r w:rsidR="00836252" w:rsidRPr="00335699">
              <w:rPr>
                <w:rStyle w:val="Hyperlink"/>
                <w:rFonts w:cstheme="minorHAnsi"/>
                <w:noProof/>
              </w:rPr>
              <w:t>2</w:t>
            </w:r>
            <w:r w:rsidR="00836252">
              <w:rPr>
                <w:rFonts w:eastAsiaTheme="minorEastAsia"/>
                <w:noProof/>
              </w:rPr>
              <w:tab/>
            </w:r>
            <w:r w:rsidR="00836252" w:rsidRPr="00335699">
              <w:rPr>
                <w:rStyle w:val="Hyperlink"/>
                <w:rFonts w:cstheme="minorHAnsi"/>
                <w:noProof/>
              </w:rPr>
              <w:t>Create new DevVM Base Image file</w:t>
            </w:r>
            <w:r w:rsidR="00836252">
              <w:rPr>
                <w:noProof/>
                <w:webHidden/>
              </w:rPr>
              <w:tab/>
            </w:r>
            <w:r w:rsidR="00836252">
              <w:rPr>
                <w:noProof/>
                <w:webHidden/>
              </w:rPr>
              <w:fldChar w:fldCharType="begin"/>
            </w:r>
            <w:r w:rsidR="00836252">
              <w:rPr>
                <w:noProof/>
                <w:webHidden/>
              </w:rPr>
              <w:instrText xml:space="preserve"> PAGEREF _Toc68076987 \h </w:instrText>
            </w:r>
            <w:r w:rsidR="00836252">
              <w:rPr>
                <w:noProof/>
                <w:webHidden/>
              </w:rPr>
            </w:r>
            <w:r w:rsidR="0083625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836252">
              <w:rPr>
                <w:noProof/>
                <w:webHidden/>
              </w:rPr>
              <w:fldChar w:fldCharType="end"/>
            </w:r>
          </w:hyperlink>
        </w:p>
        <w:p w14:paraId="69E54846" w14:textId="3EEF48BD" w:rsidR="00836252" w:rsidRDefault="008368C8">
          <w:pPr>
            <w:pStyle w:val="TOC1"/>
            <w:tabs>
              <w:tab w:val="left" w:pos="440"/>
            </w:tabs>
            <w:rPr>
              <w:rFonts w:eastAsiaTheme="minorEastAsia"/>
              <w:noProof/>
            </w:rPr>
          </w:pPr>
          <w:hyperlink w:anchor="_Toc68076988" w:history="1">
            <w:r w:rsidR="00836252" w:rsidRPr="00335699">
              <w:rPr>
                <w:rStyle w:val="Hyperlink"/>
                <w:rFonts w:cstheme="minorHAnsi"/>
                <w:noProof/>
              </w:rPr>
              <w:t>3</w:t>
            </w:r>
            <w:r w:rsidR="00836252">
              <w:rPr>
                <w:rFonts w:eastAsiaTheme="minorEastAsia"/>
                <w:noProof/>
              </w:rPr>
              <w:tab/>
            </w:r>
            <w:r w:rsidR="00836252" w:rsidRPr="00335699">
              <w:rPr>
                <w:rStyle w:val="Hyperlink"/>
                <w:rFonts w:cstheme="minorHAnsi"/>
                <w:noProof/>
              </w:rPr>
              <w:t>Import the new DevVM Base file on the PLEX Server</w:t>
            </w:r>
            <w:r w:rsidR="00836252">
              <w:rPr>
                <w:noProof/>
                <w:webHidden/>
              </w:rPr>
              <w:tab/>
            </w:r>
            <w:r w:rsidR="00836252">
              <w:rPr>
                <w:noProof/>
                <w:webHidden/>
              </w:rPr>
              <w:fldChar w:fldCharType="begin"/>
            </w:r>
            <w:r w:rsidR="00836252">
              <w:rPr>
                <w:noProof/>
                <w:webHidden/>
              </w:rPr>
              <w:instrText xml:space="preserve"> PAGEREF _Toc68076988 \h </w:instrText>
            </w:r>
            <w:r w:rsidR="00836252">
              <w:rPr>
                <w:noProof/>
                <w:webHidden/>
              </w:rPr>
            </w:r>
            <w:r w:rsidR="00836252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836252">
              <w:rPr>
                <w:noProof/>
                <w:webHidden/>
              </w:rPr>
              <w:fldChar w:fldCharType="end"/>
            </w:r>
          </w:hyperlink>
        </w:p>
        <w:p w14:paraId="68E143DE" w14:textId="1C12A6C2" w:rsidR="00B57317" w:rsidRPr="00BA1B80" w:rsidRDefault="00B57317">
          <w:pPr>
            <w:rPr>
              <w:rFonts w:cstheme="minorHAnsi"/>
            </w:rPr>
          </w:pPr>
          <w:r w:rsidRPr="00BA1B80">
            <w:rPr>
              <w:rFonts w:cstheme="minorHAnsi"/>
              <w:b/>
              <w:bCs/>
              <w:noProof/>
            </w:rPr>
            <w:fldChar w:fldCharType="end"/>
          </w:r>
        </w:p>
      </w:sdtContent>
    </w:sdt>
    <w:p w14:paraId="7A35B95D" w14:textId="77777777" w:rsidR="00A515C2" w:rsidRDefault="00A515C2" w:rsidP="00A515C2">
      <w:pPr>
        <w:pStyle w:val="Heading1"/>
        <w:numPr>
          <w:ilvl w:val="0"/>
          <w:numId w:val="0"/>
        </w:numPr>
        <w:ind w:left="432" w:hanging="432"/>
        <w:rPr>
          <w:rFonts w:asciiTheme="minorHAnsi" w:hAnsiTheme="minorHAnsi" w:cstheme="minorHAnsi"/>
        </w:rPr>
      </w:pPr>
    </w:p>
    <w:p w14:paraId="6F1C591B" w14:textId="442FC697" w:rsidR="00A515C2" w:rsidRPr="00A515C2" w:rsidRDefault="00A515C2" w:rsidP="00A515C2">
      <w:pPr>
        <w:rPr>
          <w:rFonts w:eastAsiaTheme="majorEastAsia"/>
          <w:color w:val="2F5496" w:themeColor="accent1" w:themeShade="BF"/>
          <w:sz w:val="32"/>
          <w:szCs w:val="32"/>
        </w:rPr>
      </w:pPr>
      <w:r>
        <w:br w:type="page"/>
      </w:r>
    </w:p>
    <w:p w14:paraId="2D41D108" w14:textId="0B190FF6" w:rsidR="00C54B57" w:rsidRPr="0088057A" w:rsidRDefault="00836252" w:rsidP="000B625A">
      <w:pPr>
        <w:pStyle w:val="Heading1"/>
        <w:rPr>
          <w:rFonts w:asciiTheme="minorHAnsi" w:hAnsiTheme="minorHAnsi" w:cstheme="minorHAnsi"/>
        </w:rPr>
      </w:pPr>
      <w:bookmarkStart w:id="0" w:name="_Toc68076986"/>
      <w:r>
        <w:rPr>
          <w:rFonts w:asciiTheme="minorHAnsi" w:hAnsiTheme="minorHAnsi" w:cstheme="minorHAnsi"/>
        </w:rPr>
        <w:lastRenderedPageBreak/>
        <w:t>DevVM Base Image Upgrade Instructions</w:t>
      </w:r>
      <w:bookmarkEnd w:id="0"/>
    </w:p>
    <w:p w14:paraId="083F89F1" w14:textId="77777777" w:rsidR="00C54B57" w:rsidRDefault="00C54B57" w:rsidP="00C54B57">
      <w:pPr>
        <w:pStyle w:val="ListParagraph"/>
        <w:numPr>
          <w:ilvl w:val="0"/>
          <w:numId w:val="30"/>
        </w:numPr>
      </w:pPr>
      <w:r>
        <w:t>Reset the Windows Server 6-month trial license</w:t>
      </w:r>
    </w:p>
    <w:p w14:paraId="089B8F49" w14:textId="25BA565A" w:rsidR="00C54B57" w:rsidRDefault="00C54B57" w:rsidP="00C54B57">
      <w:pPr>
        <w:pStyle w:val="ListParagraph"/>
        <w:numPr>
          <w:ilvl w:val="0"/>
          <w:numId w:val="30"/>
        </w:numPr>
      </w:pPr>
      <w:r>
        <w:t>Install Latest Windows Updates</w:t>
      </w:r>
    </w:p>
    <w:p w14:paraId="788F77E9" w14:textId="29DDB581" w:rsidR="009A326D" w:rsidRDefault="009A326D" w:rsidP="009A326D">
      <w:pPr>
        <w:pStyle w:val="ListParagraph"/>
        <w:numPr>
          <w:ilvl w:val="1"/>
          <w:numId w:val="30"/>
        </w:numPr>
      </w:pPr>
      <w:r>
        <w:t>Go to Windows updates on the VM and install all the latest updates for the Windows Server.</w:t>
      </w:r>
    </w:p>
    <w:p w14:paraId="671FB7C0" w14:textId="51E9BD4B" w:rsidR="00F15FE9" w:rsidRDefault="00F15FE9" w:rsidP="00C54B57">
      <w:pPr>
        <w:pStyle w:val="ListParagraph"/>
        <w:numPr>
          <w:ilvl w:val="0"/>
          <w:numId w:val="30"/>
        </w:numPr>
      </w:pPr>
      <w:r>
        <w:t>Update SQL Server Management Studio to the latest version.</w:t>
      </w:r>
    </w:p>
    <w:p w14:paraId="52D4A7DA" w14:textId="0DE41C55" w:rsidR="00C54B57" w:rsidRPr="006E5D4D" w:rsidRDefault="00C54B57" w:rsidP="00C54B57">
      <w:pPr>
        <w:pStyle w:val="ListParagraph"/>
        <w:numPr>
          <w:ilvl w:val="0"/>
          <w:numId w:val="30"/>
        </w:numPr>
      </w:pPr>
      <w:r>
        <w:t xml:space="preserve">Run Latest Ninite from this path - </w:t>
      </w:r>
      <w:r w:rsidRPr="009B7567">
        <w:rPr>
          <w:b/>
        </w:rPr>
        <w:t>"C:\Software_Install\Ninite.exe"</w:t>
      </w:r>
    </w:p>
    <w:p w14:paraId="79B75FF8" w14:textId="54F141F4" w:rsidR="006E5D4D" w:rsidRDefault="006E5D4D" w:rsidP="006E5D4D">
      <w:pPr>
        <w:pStyle w:val="ListParagraph"/>
        <w:numPr>
          <w:ilvl w:val="1"/>
          <w:numId w:val="30"/>
        </w:numPr>
        <w:rPr>
          <w:bCs/>
        </w:rPr>
      </w:pPr>
      <w:r>
        <w:rPr>
          <w:bCs/>
        </w:rPr>
        <w:t>Chrome</w:t>
      </w:r>
    </w:p>
    <w:p w14:paraId="467C0695" w14:textId="1606AF8B" w:rsidR="006E5D4D" w:rsidRDefault="006E5D4D" w:rsidP="006E5D4D">
      <w:pPr>
        <w:pStyle w:val="ListParagraph"/>
        <w:numPr>
          <w:ilvl w:val="1"/>
          <w:numId w:val="30"/>
        </w:numPr>
        <w:rPr>
          <w:bCs/>
        </w:rPr>
      </w:pPr>
      <w:r>
        <w:rPr>
          <w:bCs/>
        </w:rPr>
        <w:t>WinDirStat</w:t>
      </w:r>
    </w:p>
    <w:p w14:paraId="19891C79" w14:textId="1D1CFDA7" w:rsidR="006E5D4D" w:rsidRDefault="006E5D4D" w:rsidP="006E5D4D">
      <w:pPr>
        <w:pStyle w:val="ListParagraph"/>
        <w:numPr>
          <w:ilvl w:val="1"/>
          <w:numId w:val="30"/>
        </w:numPr>
        <w:rPr>
          <w:bCs/>
        </w:rPr>
      </w:pPr>
      <w:r>
        <w:rPr>
          <w:bCs/>
        </w:rPr>
        <w:t>7-Zip</w:t>
      </w:r>
    </w:p>
    <w:p w14:paraId="7C3BBD4A" w14:textId="474A90F4" w:rsidR="006E5D4D" w:rsidRDefault="006E5D4D" w:rsidP="006E5D4D">
      <w:pPr>
        <w:pStyle w:val="ListParagraph"/>
        <w:numPr>
          <w:ilvl w:val="1"/>
          <w:numId w:val="30"/>
        </w:numPr>
        <w:rPr>
          <w:bCs/>
        </w:rPr>
      </w:pPr>
      <w:r>
        <w:rPr>
          <w:bCs/>
        </w:rPr>
        <w:t>Notepad++</w:t>
      </w:r>
    </w:p>
    <w:p w14:paraId="12A7BEE7" w14:textId="6CC78026" w:rsidR="006E5D4D" w:rsidRDefault="006E5D4D" w:rsidP="006E5D4D">
      <w:pPr>
        <w:pStyle w:val="ListParagraph"/>
        <w:numPr>
          <w:ilvl w:val="1"/>
          <w:numId w:val="30"/>
        </w:numPr>
        <w:rPr>
          <w:bCs/>
        </w:rPr>
      </w:pPr>
      <w:r>
        <w:rPr>
          <w:bCs/>
        </w:rPr>
        <w:t>Visual Studio Code</w:t>
      </w:r>
    </w:p>
    <w:p w14:paraId="6D11CAED" w14:textId="780F3028" w:rsidR="006E5D4D" w:rsidRDefault="006E5D4D" w:rsidP="00C54B57">
      <w:pPr>
        <w:pStyle w:val="ListParagraph"/>
        <w:numPr>
          <w:ilvl w:val="0"/>
          <w:numId w:val="30"/>
        </w:numPr>
        <w:rPr>
          <w:bCs/>
        </w:rPr>
      </w:pPr>
      <w:r w:rsidRPr="006E5D4D">
        <w:rPr>
          <w:bCs/>
        </w:rPr>
        <w:t>E</w:t>
      </w:r>
      <w:r>
        <w:rPr>
          <w:bCs/>
        </w:rPr>
        <w:t>mpty Downloads folder</w:t>
      </w:r>
    </w:p>
    <w:p w14:paraId="65689453" w14:textId="3526CCA3" w:rsidR="006E5D4D" w:rsidRDefault="006E5D4D" w:rsidP="00FC1FB4">
      <w:pPr>
        <w:pStyle w:val="ListParagraph"/>
        <w:numPr>
          <w:ilvl w:val="0"/>
          <w:numId w:val="30"/>
        </w:numPr>
        <w:rPr>
          <w:bCs/>
        </w:rPr>
      </w:pPr>
      <w:r w:rsidRPr="00745607">
        <w:rPr>
          <w:bCs/>
        </w:rPr>
        <w:t>Empty Recycle Bin folder</w:t>
      </w:r>
    </w:p>
    <w:p w14:paraId="2C85586A" w14:textId="2C4FCC8D" w:rsidR="00836252" w:rsidRDefault="00836252" w:rsidP="00836252">
      <w:pPr>
        <w:pStyle w:val="ListParagraph"/>
        <w:rPr>
          <w:bCs/>
        </w:rPr>
      </w:pPr>
    </w:p>
    <w:p w14:paraId="17923DCC" w14:textId="75814DAA" w:rsidR="00836252" w:rsidRPr="00836252" w:rsidRDefault="00836252" w:rsidP="00836252">
      <w:pPr>
        <w:pStyle w:val="Heading1"/>
        <w:rPr>
          <w:rFonts w:asciiTheme="minorHAnsi" w:hAnsiTheme="minorHAnsi" w:cstheme="minorHAnsi"/>
        </w:rPr>
      </w:pPr>
      <w:bookmarkStart w:id="1" w:name="_Toc68076987"/>
      <w:r>
        <w:rPr>
          <w:rFonts w:asciiTheme="minorHAnsi" w:hAnsiTheme="minorHAnsi" w:cstheme="minorHAnsi"/>
        </w:rPr>
        <w:t>Create new DevVM Base Image file</w:t>
      </w:r>
      <w:bookmarkEnd w:id="1"/>
    </w:p>
    <w:p w14:paraId="0C6715A5" w14:textId="6BDFD50E" w:rsidR="00836252" w:rsidRDefault="00836252" w:rsidP="00836252">
      <w:pPr>
        <w:pStyle w:val="ListParagraph"/>
        <w:numPr>
          <w:ilvl w:val="0"/>
          <w:numId w:val="34"/>
        </w:numPr>
        <w:rPr>
          <w:bCs/>
        </w:rPr>
      </w:pPr>
      <w:r>
        <w:t>Follow the instructions in “</w:t>
      </w:r>
      <w:r w:rsidRPr="00836252">
        <w:t>Relativity Dev VM - Instructions to Create New Box Image for DevVM base image.docx</w:t>
      </w:r>
      <w:r>
        <w:t>” document</w:t>
      </w:r>
    </w:p>
    <w:p w14:paraId="49B3E527" w14:textId="77777777" w:rsidR="00794134" w:rsidRPr="00794134" w:rsidRDefault="00794134" w:rsidP="00794134">
      <w:pPr>
        <w:rPr>
          <w:bCs/>
        </w:rPr>
      </w:pPr>
    </w:p>
    <w:p w14:paraId="4223A63D" w14:textId="52E2E9A8" w:rsidR="00836252" w:rsidRPr="00836252" w:rsidRDefault="00836252" w:rsidP="00836252">
      <w:pPr>
        <w:pStyle w:val="Heading1"/>
        <w:tabs>
          <w:tab w:val="num" w:pos="360"/>
        </w:tabs>
        <w:rPr>
          <w:rFonts w:asciiTheme="minorHAnsi" w:hAnsiTheme="minorHAnsi" w:cstheme="minorHAnsi"/>
        </w:rPr>
      </w:pPr>
      <w:bookmarkStart w:id="2" w:name="_Toc68076988"/>
      <w:r>
        <w:rPr>
          <w:rFonts w:asciiTheme="minorHAnsi" w:hAnsiTheme="minorHAnsi" w:cstheme="minorHAnsi"/>
        </w:rPr>
        <w:t>Import the new DevVM Base file on the PLEX Server</w:t>
      </w:r>
      <w:bookmarkEnd w:id="2"/>
    </w:p>
    <w:p w14:paraId="409DFEAA" w14:textId="79096A0B" w:rsidR="00C54B57" w:rsidRPr="00836252" w:rsidRDefault="00836252" w:rsidP="007C27D4">
      <w:pPr>
        <w:pStyle w:val="ListParagraph"/>
        <w:numPr>
          <w:ilvl w:val="0"/>
          <w:numId w:val="35"/>
        </w:numPr>
        <w:rPr>
          <w:rFonts w:cstheme="minorHAnsi"/>
        </w:rPr>
      </w:pPr>
      <w:r>
        <w:t>Upload the new Base image file to the Azure Blob storage</w:t>
      </w:r>
    </w:p>
    <w:p w14:paraId="79361E01" w14:textId="5DE46D3B" w:rsidR="00836252" w:rsidRPr="00836252" w:rsidRDefault="00836252" w:rsidP="007C27D4">
      <w:pPr>
        <w:pStyle w:val="ListParagraph"/>
        <w:numPr>
          <w:ilvl w:val="0"/>
          <w:numId w:val="35"/>
        </w:numPr>
        <w:rPr>
          <w:rFonts w:cstheme="minorHAnsi"/>
        </w:rPr>
      </w:pPr>
      <w:r>
        <w:t>Store the new Base image file on the PLEX server</w:t>
      </w:r>
    </w:p>
    <w:p w14:paraId="520D64FB" w14:textId="7B90EF96" w:rsidR="00836252" w:rsidRPr="00836252" w:rsidRDefault="00836252" w:rsidP="007C27D4">
      <w:pPr>
        <w:pStyle w:val="ListParagraph"/>
        <w:numPr>
          <w:ilvl w:val="0"/>
          <w:numId w:val="35"/>
        </w:numPr>
        <w:rPr>
          <w:rFonts w:cstheme="minorHAnsi"/>
        </w:rPr>
      </w:pPr>
      <w:r>
        <w:t>Remove the existing DevVM Base Image Vagrant box file on the PLEX Server</w:t>
      </w:r>
    </w:p>
    <w:p w14:paraId="0244472E" w14:textId="308A1D7E" w:rsidR="00836252" w:rsidRPr="00836252" w:rsidRDefault="00836252" w:rsidP="00836252">
      <w:pPr>
        <w:pStyle w:val="ListParagraph"/>
        <w:numPr>
          <w:ilvl w:val="1"/>
          <w:numId w:val="35"/>
        </w:numPr>
        <w:rPr>
          <w:rFonts w:cstheme="minorHAnsi"/>
        </w:rPr>
      </w:pPr>
      <w:r>
        <w:t>Run the following command in a PowerShell window</w:t>
      </w:r>
    </w:p>
    <w:p w14:paraId="3D025E44" w14:textId="77777777" w:rsidR="00836252" w:rsidRPr="00836252" w:rsidRDefault="00836252" w:rsidP="00836252">
      <w:pPr>
        <w:ind w:left="360"/>
        <w:rPr>
          <w:rFonts w:cstheme="minorHAnsi"/>
          <w:color w:val="70AD47" w:themeColor="accent6"/>
        </w:rPr>
      </w:pPr>
      <w:r w:rsidRPr="00836252">
        <w:rPr>
          <w:rFonts w:cstheme="minorHAnsi"/>
          <w:color w:val="70AD47" w:themeColor="accent6"/>
        </w:rPr>
        <w:t xml:space="preserve">vagrant </w:t>
      </w:r>
      <w:proofErr w:type="gramStart"/>
      <w:r w:rsidRPr="00836252">
        <w:rPr>
          <w:rFonts w:cstheme="minorHAnsi"/>
          <w:color w:val="70AD47" w:themeColor="accent6"/>
        </w:rPr>
        <w:t>box</w:t>
      </w:r>
      <w:proofErr w:type="gramEnd"/>
      <w:r w:rsidRPr="00836252">
        <w:rPr>
          <w:rFonts w:cstheme="minorHAnsi"/>
          <w:color w:val="70AD47" w:themeColor="accent6"/>
        </w:rPr>
        <w:t xml:space="preserve"> remove "</w:t>
      </w:r>
      <w:proofErr w:type="spellStart"/>
      <w:r w:rsidRPr="00836252">
        <w:rPr>
          <w:rFonts w:cstheme="minorHAnsi"/>
          <w:color w:val="70AD47" w:themeColor="accent6"/>
        </w:rPr>
        <w:t>DevVmBaseImage</w:t>
      </w:r>
      <w:proofErr w:type="spellEnd"/>
      <w:r w:rsidRPr="00836252">
        <w:rPr>
          <w:rFonts w:cstheme="minorHAnsi"/>
          <w:color w:val="70AD47" w:themeColor="accent6"/>
        </w:rPr>
        <w:t>" –force</w:t>
      </w:r>
    </w:p>
    <w:p w14:paraId="4452F15D" w14:textId="77777777" w:rsidR="00836252" w:rsidRPr="00836252" w:rsidRDefault="00836252" w:rsidP="00836252">
      <w:pPr>
        <w:pStyle w:val="ListParagraph"/>
        <w:ind w:left="1440"/>
        <w:rPr>
          <w:rFonts w:cstheme="minorHAnsi"/>
        </w:rPr>
      </w:pPr>
    </w:p>
    <w:p w14:paraId="3A6EDE2C" w14:textId="2D216FBA" w:rsidR="00836252" w:rsidRPr="00836252" w:rsidRDefault="00836252" w:rsidP="002A1D55">
      <w:pPr>
        <w:pStyle w:val="ListParagraph"/>
        <w:numPr>
          <w:ilvl w:val="0"/>
          <w:numId w:val="35"/>
        </w:numPr>
        <w:rPr>
          <w:rFonts w:cstheme="minorHAnsi"/>
        </w:rPr>
      </w:pPr>
      <w:r>
        <w:t>Import the new DevVM Base Image Vagrant box file on the PLEX Server</w:t>
      </w:r>
    </w:p>
    <w:p w14:paraId="76C808BC" w14:textId="488A4549" w:rsidR="00836252" w:rsidRPr="00836252" w:rsidRDefault="00836252" w:rsidP="00836252">
      <w:pPr>
        <w:pStyle w:val="ListParagraph"/>
        <w:numPr>
          <w:ilvl w:val="1"/>
          <w:numId w:val="35"/>
        </w:numPr>
        <w:rPr>
          <w:rFonts w:cstheme="minorHAnsi"/>
        </w:rPr>
      </w:pPr>
      <w:r>
        <w:t>Run the following command in a PowerShell window</w:t>
      </w:r>
    </w:p>
    <w:p w14:paraId="4691EB2B" w14:textId="1D9D657B" w:rsidR="00836252" w:rsidRPr="00836252" w:rsidRDefault="00836252" w:rsidP="00836252">
      <w:pPr>
        <w:shd w:val="clear" w:color="auto" w:fill="FFFFFF"/>
        <w:spacing w:line="285" w:lineRule="atLeast"/>
        <w:ind w:left="360"/>
        <w:rPr>
          <w:rFonts w:cstheme="minorHAnsi"/>
          <w:color w:val="70AD47" w:themeColor="accent6"/>
        </w:rPr>
      </w:pPr>
      <w:r w:rsidRPr="00836252">
        <w:rPr>
          <w:rFonts w:cstheme="minorHAnsi"/>
          <w:color w:val="70AD47" w:themeColor="accent6"/>
        </w:rPr>
        <w:t xml:space="preserve">vagrant </w:t>
      </w:r>
      <w:proofErr w:type="gramStart"/>
      <w:r w:rsidRPr="00836252">
        <w:rPr>
          <w:rFonts w:cstheme="minorHAnsi"/>
          <w:color w:val="70AD47" w:themeColor="accent6"/>
        </w:rPr>
        <w:t>box</w:t>
      </w:r>
      <w:proofErr w:type="gramEnd"/>
      <w:r w:rsidRPr="00836252">
        <w:rPr>
          <w:rFonts w:cstheme="minorHAnsi"/>
          <w:color w:val="70AD47" w:themeColor="accent6"/>
        </w:rPr>
        <w:t xml:space="preserve"> add "</w:t>
      </w:r>
      <w:proofErr w:type="spellStart"/>
      <w:r w:rsidRPr="00836252">
        <w:rPr>
          <w:rFonts w:cstheme="minorHAnsi"/>
          <w:color w:val="70AD47" w:themeColor="accent6"/>
        </w:rPr>
        <w:t>DevVmBaseImage</w:t>
      </w:r>
      <w:proofErr w:type="spellEnd"/>
      <w:r w:rsidRPr="00836252">
        <w:rPr>
          <w:rFonts w:cstheme="minorHAnsi"/>
          <w:color w:val="70AD47" w:themeColor="accent6"/>
        </w:rPr>
        <w:t xml:space="preserve">" </w:t>
      </w:r>
      <w:hyperlink r:id="rId6" w:history="1">
        <w:r>
          <w:rPr>
            <w:rFonts w:cstheme="minorHAnsi"/>
            <w:color w:val="70AD47" w:themeColor="accent6"/>
          </w:rPr>
          <w:t>&lt;</w:t>
        </w:r>
        <w:proofErr w:type="spellStart"/>
        <w:r>
          <w:rPr>
            <w:rFonts w:cstheme="minorHAnsi"/>
            <w:color w:val="70AD47" w:themeColor="accent6"/>
          </w:rPr>
          <w:t>insert_new_DevVM_base_image_file_path_here</w:t>
        </w:r>
        <w:proofErr w:type="spellEnd"/>
        <w:r>
          <w:rPr>
            <w:rFonts w:cstheme="minorHAnsi"/>
            <w:color w:val="70AD47" w:themeColor="accent6"/>
          </w:rPr>
          <w:t>&gt;</w:t>
        </w:r>
      </w:hyperlink>
    </w:p>
    <w:p w14:paraId="7768D59A" w14:textId="4EC7F90D" w:rsidR="00836252" w:rsidRPr="00836252" w:rsidRDefault="00836252" w:rsidP="00836252">
      <w:pPr>
        <w:shd w:val="clear" w:color="auto" w:fill="FFFFFF"/>
        <w:spacing w:line="285" w:lineRule="atLeast"/>
        <w:ind w:left="360"/>
        <w:rPr>
          <w:rFonts w:cstheme="minorHAnsi"/>
          <w:color w:val="70AD47" w:themeColor="accent6"/>
        </w:rPr>
      </w:pPr>
      <w:r>
        <w:rPr>
          <w:rFonts w:cstheme="minorHAnsi"/>
          <w:color w:val="70AD47" w:themeColor="accent6"/>
        </w:rPr>
        <w:t xml:space="preserve">Example: </w:t>
      </w:r>
      <w:r w:rsidRPr="00836252">
        <w:rPr>
          <w:rFonts w:cstheme="minorHAnsi"/>
          <w:color w:val="70AD47" w:themeColor="accent6"/>
        </w:rPr>
        <w:t xml:space="preserve">vagrant box </w:t>
      </w:r>
      <w:proofErr w:type="gramStart"/>
      <w:r w:rsidRPr="00836252">
        <w:rPr>
          <w:rFonts w:cstheme="minorHAnsi"/>
          <w:color w:val="70AD47" w:themeColor="accent6"/>
        </w:rPr>
        <w:t>add</w:t>
      </w:r>
      <w:proofErr w:type="gramEnd"/>
      <w:r w:rsidRPr="00836252">
        <w:rPr>
          <w:rFonts w:cstheme="minorHAnsi"/>
          <w:color w:val="70AD47" w:themeColor="accent6"/>
        </w:rPr>
        <w:t xml:space="preserve"> "</w:t>
      </w:r>
      <w:proofErr w:type="spellStart"/>
      <w:r w:rsidRPr="00836252">
        <w:rPr>
          <w:rFonts w:cstheme="minorHAnsi"/>
          <w:color w:val="70AD47" w:themeColor="accent6"/>
        </w:rPr>
        <w:t>DevVmBaseImage</w:t>
      </w:r>
      <w:proofErr w:type="spellEnd"/>
      <w:r w:rsidRPr="00836252">
        <w:rPr>
          <w:rFonts w:cstheme="minorHAnsi"/>
          <w:color w:val="70AD47" w:themeColor="accent6"/>
        </w:rPr>
        <w:t xml:space="preserve">" </w:t>
      </w:r>
      <w:hyperlink r:id="rId7" w:history="1">
        <w:r w:rsidRPr="00836252">
          <w:rPr>
            <w:rFonts w:cstheme="minorHAnsi"/>
            <w:color w:val="70AD47" w:themeColor="accent6"/>
          </w:rPr>
          <w:t>C:\DevVmBase.box</w:t>
        </w:r>
      </w:hyperlink>
    </w:p>
    <w:p w14:paraId="64FFDB6E" w14:textId="77777777" w:rsidR="00836252" w:rsidRPr="00836252" w:rsidRDefault="00836252" w:rsidP="00836252">
      <w:pPr>
        <w:rPr>
          <w:rFonts w:cstheme="minorHAnsi"/>
        </w:rPr>
      </w:pPr>
    </w:p>
    <w:p w14:paraId="38A61AFE" w14:textId="77777777" w:rsidR="00836252" w:rsidRPr="00836252" w:rsidRDefault="00836252" w:rsidP="00836252">
      <w:pPr>
        <w:rPr>
          <w:rFonts w:cstheme="minorHAnsi"/>
        </w:rPr>
      </w:pPr>
    </w:p>
    <w:sectPr w:rsidR="00836252" w:rsidRPr="008362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4100B1"/>
    <w:multiLevelType w:val="hybridMultilevel"/>
    <w:tmpl w:val="5BC64C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412942"/>
    <w:multiLevelType w:val="hybridMultilevel"/>
    <w:tmpl w:val="0F301E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DB4F38"/>
    <w:multiLevelType w:val="hybridMultilevel"/>
    <w:tmpl w:val="A9A243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C20D84"/>
    <w:multiLevelType w:val="hybridMultilevel"/>
    <w:tmpl w:val="DAA81580"/>
    <w:lvl w:ilvl="0" w:tplc="04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4" w15:restartNumberingAfterBreak="0">
    <w:nsid w:val="11A51FBA"/>
    <w:multiLevelType w:val="hybridMultilevel"/>
    <w:tmpl w:val="B65C6A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D965E5"/>
    <w:multiLevelType w:val="hybridMultilevel"/>
    <w:tmpl w:val="7C66C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FB6C73"/>
    <w:multiLevelType w:val="hybridMultilevel"/>
    <w:tmpl w:val="A66E4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A52928"/>
    <w:multiLevelType w:val="hybridMultilevel"/>
    <w:tmpl w:val="32403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51730D"/>
    <w:multiLevelType w:val="hybridMultilevel"/>
    <w:tmpl w:val="719020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653773"/>
    <w:multiLevelType w:val="hybridMultilevel"/>
    <w:tmpl w:val="18F83D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DD7CA3"/>
    <w:multiLevelType w:val="hybridMultilevel"/>
    <w:tmpl w:val="80D609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66085C"/>
    <w:multiLevelType w:val="hybridMultilevel"/>
    <w:tmpl w:val="6B9EF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B964C6"/>
    <w:multiLevelType w:val="hybridMultilevel"/>
    <w:tmpl w:val="2698F6BA"/>
    <w:lvl w:ilvl="0" w:tplc="FE3E55BE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B4535A"/>
    <w:multiLevelType w:val="hybridMultilevel"/>
    <w:tmpl w:val="D6224C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2CC01FD"/>
    <w:multiLevelType w:val="hybridMultilevel"/>
    <w:tmpl w:val="80D609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64412F"/>
    <w:multiLevelType w:val="hybridMultilevel"/>
    <w:tmpl w:val="6B9EF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7661B0"/>
    <w:multiLevelType w:val="hybridMultilevel"/>
    <w:tmpl w:val="4E58E3EC"/>
    <w:lvl w:ilvl="0" w:tplc="04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7" w15:restartNumberingAfterBreak="0">
    <w:nsid w:val="382409A4"/>
    <w:multiLevelType w:val="hybridMultilevel"/>
    <w:tmpl w:val="2286CE2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A3F116F"/>
    <w:multiLevelType w:val="hybridMultilevel"/>
    <w:tmpl w:val="F5BCD6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E7234C"/>
    <w:multiLevelType w:val="hybridMultilevel"/>
    <w:tmpl w:val="A71A45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384570"/>
    <w:multiLevelType w:val="hybridMultilevel"/>
    <w:tmpl w:val="8FD8B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716DEF"/>
    <w:multiLevelType w:val="hybridMultilevel"/>
    <w:tmpl w:val="9312B9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FB03CF7"/>
    <w:multiLevelType w:val="hybridMultilevel"/>
    <w:tmpl w:val="1DB4EAA0"/>
    <w:lvl w:ilvl="0" w:tplc="CD967CA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3690B29"/>
    <w:multiLevelType w:val="hybridMultilevel"/>
    <w:tmpl w:val="46F47A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EEB6FB0"/>
    <w:multiLevelType w:val="hybridMultilevel"/>
    <w:tmpl w:val="EAA8BC72"/>
    <w:lvl w:ilvl="0" w:tplc="04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25" w15:restartNumberingAfterBreak="0">
    <w:nsid w:val="721E3684"/>
    <w:multiLevelType w:val="hybridMultilevel"/>
    <w:tmpl w:val="058AC12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3030863"/>
    <w:multiLevelType w:val="hybridMultilevel"/>
    <w:tmpl w:val="6B9EF87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3554FA6"/>
    <w:multiLevelType w:val="hybridMultilevel"/>
    <w:tmpl w:val="EACAFEA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56D3395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9" w15:restartNumberingAfterBreak="0">
    <w:nsid w:val="7FB33D1E"/>
    <w:multiLevelType w:val="hybridMultilevel"/>
    <w:tmpl w:val="80D609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11"/>
  </w:num>
  <w:num w:numId="3">
    <w:abstractNumId w:val="15"/>
  </w:num>
  <w:num w:numId="4">
    <w:abstractNumId w:val="26"/>
  </w:num>
  <w:num w:numId="5">
    <w:abstractNumId w:val="28"/>
  </w:num>
  <w:num w:numId="6">
    <w:abstractNumId w:val="22"/>
  </w:num>
  <w:num w:numId="7">
    <w:abstractNumId w:val="21"/>
  </w:num>
  <w:num w:numId="8">
    <w:abstractNumId w:val="23"/>
  </w:num>
  <w:num w:numId="9">
    <w:abstractNumId w:val="16"/>
  </w:num>
  <w:num w:numId="10">
    <w:abstractNumId w:val="5"/>
  </w:num>
  <w:num w:numId="11">
    <w:abstractNumId w:val="3"/>
  </w:num>
  <w:num w:numId="12">
    <w:abstractNumId w:val="24"/>
  </w:num>
  <w:num w:numId="13">
    <w:abstractNumId w:val="6"/>
  </w:num>
  <w:num w:numId="14">
    <w:abstractNumId w:val="28"/>
  </w:num>
  <w:num w:numId="15">
    <w:abstractNumId w:val="28"/>
  </w:num>
  <w:num w:numId="16">
    <w:abstractNumId w:val="28"/>
  </w:num>
  <w:num w:numId="17">
    <w:abstractNumId w:val="4"/>
  </w:num>
  <w:num w:numId="18">
    <w:abstractNumId w:val="12"/>
  </w:num>
  <w:num w:numId="19">
    <w:abstractNumId w:val="28"/>
  </w:num>
  <w:num w:numId="20">
    <w:abstractNumId w:val="20"/>
  </w:num>
  <w:num w:numId="21">
    <w:abstractNumId w:val="28"/>
  </w:num>
  <w:num w:numId="22">
    <w:abstractNumId w:val="2"/>
  </w:num>
  <w:num w:numId="23">
    <w:abstractNumId w:val="18"/>
  </w:num>
  <w:num w:numId="24">
    <w:abstractNumId w:val="17"/>
  </w:num>
  <w:num w:numId="25">
    <w:abstractNumId w:val="13"/>
  </w:num>
  <w:num w:numId="26">
    <w:abstractNumId w:val="25"/>
  </w:num>
  <w:num w:numId="27">
    <w:abstractNumId w:val="0"/>
  </w:num>
  <w:num w:numId="28">
    <w:abstractNumId w:val="1"/>
  </w:num>
  <w:num w:numId="29">
    <w:abstractNumId w:val="19"/>
  </w:num>
  <w:num w:numId="30">
    <w:abstractNumId w:val="14"/>
  </w:num>
  <w:num w:numId="31">
    <w:abstractNumId w:val="7"/>
  </w:num>
  <w:num w:numId="32">
    <w:abstractNumId w:val="8"/>
  </w:num>
  <w:num w:numId="33">
    <w:abstractNumId w:val="9"/>
  </w:num>
  <w:num w:numId="34">
    <w:abstractNumId w:val="10"/>
  </w:num>
  <w:num w:numId="35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2MDYxMbU0MzQwtjRX0lEKTi0uzszPAykwqgUAxanTpCwAAAA="/>
  </w:docVars>
  <w:rsids>
    <w:rsidRoot w:val="00444BCD"/>
    <w:rsid w:val="000014E7"/>
    <w:rsid w:val="00013D57"/>
    <w:rsid w:val="0001552C"/>
    <w:rsid w:val="00015C76"/>
    <w:rsid w:val="00016D63"/>
    <w:rsid w:val="00016DE7"/>
    <w:rsid w:val="000203D4"/>
    <w:rsid w:val="00022AC7"/>
    <w:rsid w:val="00023C36"/>
    <w:rsid w:val="00024403"/>
    <w:rsid w:val="00027FD4"/>
    <w:rsid w:val="00030310"/>
    <w:rsid w:val="00031823"/>
    <w:rsid w:val="00031992"/>
    <w:rsid w:val="00031EEB"/>
    <w:rsid w:val="00032B2F"/>
    <w:rsid w:val="00035013"/>
    <w:rsid w:val="0004792A"/>
    <w:rsid w:val="00054161"/>
    <w:rsid w:val="00055DF2"/>
    <w:rsid w:val="00057E69"/>
    <w:rsid w:val="00060AE7"/>
    <w:rsid w:val="00066F04"/>
    <w:rsid w:val="00073E9D"/>
    <w:rsid w:val="00075A3A"/>
    <w:rsid w:val="0008252D"/>
    <w:rsid w:val="00082A24"/>
    <w:rsid w:val="0008344D"/>
    <w:rsid w:val="00084AD1"/>
    <w:rsid w:val="0008576E"/>
    <w:rsid w:val="00085D81"/>
    <w:rsid w:val="000907FF"/>
    <w:rsid w:val="00091E4C"/>
    <w:rsid w:val="00097A04"/>
    <w:rsid w:val="000A1319"/>
    <w:rsid w:val="000A36E6"/>
    <w:rsid w:val="000A6D7B"/>
    <w:rsid w:val="000A74A0"/>
    <w:rsid w:val="000B1420"/>
    <w:rsid w:val="000B5C80"/>
    <w:rsid w:val="000B625A"/>
    <w:rsid w:val="000C2130"/>
    <w:rsid w:val="000C375D"/>
    <w:rsid w:val="000C5C07"/>
    <w:rsid w:val="000D0FA2"/>
    <w:rsid w:val="000D2B3F"/>
    <w:rsid w:val="000D3215"/>
    <w:rsid w:val="000D59FA"/>
    <w:rsid w:val="000E0527"/>
    <w:rsid w:val="000E18CD"/>
    <w:rsid w:val="000E472E"/>
    <w:rsid w:val="000E5FC2"/>
    <w:rsid w:val="000F51F3"/>
    <w:rsid w:val="000F696D"/>
    <w:rsid w:val="001036D3"/>
    <w:rsid w:val="0010493F"/>
    <w:rsid w:val="001114F5"/>
    <w:rsid w:val="00111A29"/>
    <w:rsid w:val="00114290"/>
    <w:rsid w:val="00115BAD"/>
    <w:rsid w:val="0012125E"/>
    <w:rsid w:val="00123BDE"/>
    <w:rsid w:val="00125F7A"/>
    <w:rsid w:val="0012623F"/>
    <w:rsid w:val="001267B6"/>
    <w:rsid w:val="001271AB"/>
    <w:rsid w:val="001276D4"/>
    <w:rsid w:val="00135395"/>
    <w:rsid w:val="00137A2D"/>
    <w:rsid w:val="00140218"/>
    <w:rsid w:val="00146C1B"/>
    <w:rsid w:val="00147973"/>
    <w:rsid w:val="001509BB"/>
    <w:rsid w:val="001533ED"/>
    <w:rsid w:val="0015706D"/>
    <w:rsid w:val="00160AC7"/>
    <w:rsid w:val="00161748"/>
    <w:rsid w:val="00167A01"/>
    <w:rsid w:val="001700D9"/>
    <w:rsid w:val="001701FF"/>
    <w:rsid w:val="00171F48"/>
    <w:rsid w:val="0017240A"/>
    <w:rsid w:val="00174BAF"/>
    <w:rsid w:val="001835FE"/>
    <w:rsid w:val="001857D8"/>
    <w:rsid w:val="001928C0"/>
    <w:rsid w:val="00196526"/>
    <w:rsid w:val="001A32D3"/>
    <w:rsid w:val="001A34C8"/>
    <w:rsid w:val="001A4114"/>
    <w:rsid w:val="001A6A23"/>
    <w:rsid w:val="001B4B34"/>
    <w:rsid w:val="001B66F3"/>
    <w:rsid w:val="001B6AC1"/>
    <w:rsid w:val="001B7B07"/>
    <w:rsid w:val="001C05F5"/>
    <w:rsid w:val="001C272B"/>
    <w:rsid w:val="001C352E"/>
    <w:rsid w:val="001C5417"/>
    <w:rsid w:val="001C7173"/>
    <w:rsid w:val="001D0F4A"/>
    <w:rsid w:val="001D33DB"/>
    <w:rsid w:val="001E1E1C"/>
    <w:rsid w:val="001E47BE"/>
    <w:rsid w:val="001F17CE"/>
    <w:rsid w:val="001F1885"/>
    <w:rsid w:val="001F4242"/>
    <w:rsid w:val="001F71A3"/>
    <w:rsid w:val="00200D97"/>
    <w:rsid w:val="00201BC9"/>
    <w:rsid w:val="00204B3E"/>
    <w:rsid w:val="00205516"/>
    <w:rsid w:val="002132A8"/>
    <w:rsid w:val="0021767A"/>
    <w:rsid w:val="00221DC0"/>
    <w:rsid w:val="00222287"/>
    <w:rsid w:val="002222D6"/>
    <w:rsid w:val="00227288"/>
    <w:rsid w:val="0023277F"/>
    <w:rsid w:val="00232968"/>
    <w:rsid w:val="002331BB"/>
    <w:rsid w:val="00241057"/>
    <w:rsid w:val="00243571"/>
    <w:rsid w:val="00244735"/>
    <w:rsid w:val="00246BFC"/>
    <w:rsid w:val="00250281"/>
    <w:rsid w:val="002534D2"/>
    <w:rsid w:val="0026050C"/>
    <w:rsid w:val="002615DE"/>
    <w:rsid w:val="00266B04"/>
    <w:rsid w:val="002711D9"/>
    <w:rsid w:val="002746E1"/>
    <w:rsid w:val="0027568E"/>
    <w:rsid w:val="0027655B"/>
    <w:rsid w:val="002801A8"/>
    <w:rsid w:val="00280D37"/>
    <w:rsid w:val="00284B2E"/>
    <w:rsid w:val="00292A9B"/>
    <w:rsid w:val="00296F7B"/>
    <w:rsid w:val="002B2D56"/>
    <w:rsid w:val="002B3C16"/>
    <w:rsid w:val="002B714B"/>
    <w:rsid w:val="002C073C"/>
    <w:rsid w:val="002C17C2"/>
    <w:rsid w:val="002C2986"/>
    <w:rsid w:val="002C2ED2"/>
    <w:rsid w:val="002C5984"/>
    <w:rsid w:val="002C5B5B"/>
    <w:rsid w:val="002C6FAD"/>
    <w:rsid w:val="002D13BC"/>
    <w:rsid w:val="002D2CC0"/>
    <w:rsid w:val="002D626D"/>
    <w:rsid w:val="002D793C"/>
    <w:rsid w:val="002D7FF7"/>
    <w:rsid w:val="002E01F7"/>
    <w:rsid w:val="002E2C87"/>
    <w:rsid w:val="002F0BC9"/>
    <w:rsid w:val="002F1356"/>
    <w:rsid w:val="002F318F"/>
    <w:rsid w:val="002F57D4"/>
    <w:rsid w:val="0030003E"/>
    <w:rsid w:val="00304B67"/>
    <w:rsid w:val="00307444"/>
    <w:rsid w:val="0031051C"/>
    <w:rsid w:val="00311334"/>
    <w:rsid w:val="0031484C"/>
    <w:rsid w:val="003161E3"/>
    <w:rsid w:val="003179D7"/>
    <w:rsid w:val="0032289A"/>
    <w:rsid w:val="00332A20"/>
    <w:rsid w:val="00333E8A"/>
    <w:rsid w:val="00334430"/>
    <w:rsid w:val="0033547A"/>
    <w:rsid w:val="00337F58"/>
    <w:rsid w:val="003406B0"/>
    <w:rsid w:val="00343C71"/>
    <w:rsid w:val="00345605"/>
    <w:rsid w:val="0034734A"/>
    <w:rsid w:val="00350FB4"/>
    <w:rsid w:val="0035196B"/>
    <w:rsid w:val="003543A8"/>
    <w:rsid w:val="00355995"/>
    <w:rsid w:val="00360A6A"/>
    <w:rsid w:val="00361277"/>
    <w:rsid w:val="00363D42"/>
    <w:rsid w:val="0036428E"/>
    <w:rsid w:val="00367254"/>
    <w:rsid w:val="003708E9"/>
    <w:rsid w:val="00370C24"/>
    <w:rsid w:val="00371DD4"/>
    <w:rsid w:val="00380D7D"/>
    <w:rsid w:val="00383B39"/>
    <w:rsid w:val="00384044"/>
    <w:rsid w:val="0038494E"/>
    <w:rsid w:val="00394994"/>
    <w:rsid w:val="003A65D9"/>
    <w:rsid w:val="003B2933"/>
    <w:rsid w:val="003B3842"/>
    <w:rsid w:val="003B438D"/>
    <w:rsid w:val="003D1366"/>
    <w:rsid w:val="003E1E7E"/>
    <w:rsid w:val="003E26B5"/>
    <w:rsid w:val="003E37AE"/>
    <w:rsid w:val="003E75C1"/>
    <w:rsid w:val="003F3DEB"/>
    <w:rsid w:val="00400379"/>
    <w:rsid w:val="0040092B"/>
    <w:rsid w:val="00400D9B"/>
    <w:rsid w:val="004016DC"/>
    <w:rsid w:val="004045A7"/>
    <w:rsid w:val="00406C8A"/>
    <w:rsid w:val="004118E6"/>
    <w:rsid w:val="00413D48"/>
    <w:rsid w:val="00415E93"/>
    <w:rsid w:val="00436DB5"/>
    <w:rsid w:val="00440076"/>
    <w:rsid w:val="00444BCD"/>
    <w:rsid w:val="0044524F"/>
    <w:rsid w:val="00457750"/>
    <w:rsid w:val="00460CDC"/>
    <w:rsid w:val="00462F27"/>
    <w:rsid w:val="00466A6C"/>
    <w:rsid w:val="00466C0C"/>
    <w:rsid w:val="0046772A"/>
    <w:rsid w:val="00467883"/>
    <w:rsid w:val="00475116"/>
    <w:rsid w:val="00475A7B"/>
    <w:rsid w:val="00480511"/>
    <w:rsid w:val="00483F09"/>
    <w:rsid w:val="004906E6"/>
    <w:rsid w:val="00494034"/>
    <w:rsid w:val="00496DF4"/>
    <w:rsid w:val="00497529"/>
    <w:rsid w:val="004A0509"/>
    <w:rsid w:val="004A2C27"/>
    <w:rsid w:val="004A7AD1"/>
    <w:rsid w:val="004B63FD"/>
    <w:rsid w:val="004C276B"/>
    <w:rsid w:val="004C39E1"/>
    <w:rsid w:val="004C4B24"/>
    <w:rsid w:val="004C558E"/>
    <w:rsid w:val="004C6E4C"/>
    <w:rsid w:val="004D3C5B"/>
    <w:rsid w:val="004E0D84"/>
    <w:rsid w:val="004E10EA"/>
    <w:rsid w:val="004E1BDF"/>
    <w:rsid w:val="004E6506"/>
    <w:rsid w:val="004E7321"/>
    <w:rsid w:val="004F17D0"/>
    <w:rsid w:val="004F368C"/>
    <w:rsid w:val="004F4ACB"/>
    <w:rsid w:val="004F50FF"/>
    <w:rsid w:val="00502BBB"/>
    <w:rsid w:val="005119B8"/>
    <w:rsid w:val="00512411"/>
    <w:rsid w:val="0051415E"/>
    <w:rsid w:val="00516089"/>
    <w:rsid w:val="00521BB3"/>
    <w:rsid w:val="00522C40"/>
    <w:rsid w:val="00524C63"/>
    <w:rsid w:val="00531643"/>
    <w:rsid w:val="005318D6"/>
    <w:rsid w:val="00540AD3"/>
    <w:rsid w:val="00541381"/>
    <w:rsid w:val="00542DAA"/>
    <w:rsid w:val="0054411A"/>
    <w:rsid w:val="00544810"/>
    <w:rsid w:val="00544D6F"/>
    <w:rsid w:val="00553BF3"/>
    <w:rsid w:val="00553CD4"/>
    <w:rsid w:val="005607EC"/>
    <w:rsid w:val="00560A06"/>
    <w:rsid w:val="00560BC0"/>
    <w:rsid w:val="00561FF8"/>
    <w:rsid w:val="005625AA"/>
    <w:rsid w:val="00566A70"/>
    <w:rsid w:val="00566C0B"/>
    <w:rsid w:val="00567C28"/>
    <w:rsid w:val="00570CE3"/>
    <w:rsid w:val="00570E73"/>
    <w:rsid w:val="00571C02"/>
    <w:rsid w:val="00574076"/>
    <w:rsid w:val="00574175"/>
    <w:rsid w:val="00583B80"/>
    <w:rsid w:val="00591AFB"/>
    <w:rsid w:val="00597A47"/>
    <w:rsid w:val="005A109C"/>
    <w:rsid w:val="005A38FB"/>
    <w:rsid w:val="005A4092"/>
    <w:rsid w:val="005A45C9"/>
    <w:rsid w:val="005A612C"/>
    <w:rsid w:val="005B0436"/>
    <w:rsid w:val="005B0AC4"/>
    <w:rsid w:val="005B622A"/>
    <w:rsid w:val="005C1649"/>
    <w:rsid w:val="005C2114"/>
    <w:rsid w:val="005C2715"/>
    <w:rsid w:val="005C298F"/>
    <w:rsid w:val="005C35FE"/>
    <w:rsid w:val="005C3AC5"/>
    <w:rsid w:val="005C6F4F"/>
    <w:rsid w:val="005C7CDF"/>
    <w:rsid w:val="005D0351"/>
    <w:rsid w:val="005D3024"/>
    <w:rsid w:val="005D636E"/>
    <w:rsid w:val="005D6F52"/>
    <w:rsid w:val="005E0543"/>
    <w:rsid w:val="005E601E"/>
    <w:rsid w:val="005E66B2"/>
    <w:rsid w:val="005F1A9C"/>
    <w:rsid w:val="005F3AD7"/>
    <w:rsid w:val="005F47D4"/>
    <w:rsid w:val="005F77F3"/>
    <w:rsid w:val="00602627"/>
    <w:rsid w:val="00611F62"/>
    <w:rsid w:val="006132B2"/>
    <w:rsid w:val="0061499E"/>
    <w:rsid w:val="00615382"/>
    <w:rsid w:val="00616740"/>
    <w:rsid w:val="006233C2"/>
    <w:rsid w:val="006253C8"/>
    <w:rsid w:val="00626080"/>
    <w:rsid w:val="00626E19"/>
    <w:rsid w:val="00633501"/>
    <w:rsid w:val="00636391"/>
    <w:rsid w:val="00637797"/>
    <w:rsid w:val="00640331"/>
    <w:rsid w:val="00640F0C"/>
    <w:rsid w:val="006445D4"/>
    <w:rsid w:val="00644D0A"/>
    <w:rsid w:val="0065035E"/>
    <w:rsid w:val="0065359A"/>
    <w:rsid w:val="00653E0D"/>
    <w:rsid w:val="006552DE"/>
    <w:rsid w:val="00655C29"/>
    <w:rsid w:val="006570D0"/>
    <w:rsid w:val="00660D9A"/>
    <w:rsid w:val="006626E0"/>
    <w:rsid w:val="00665048"/>
    <w:rsid w:val="00672B5A"/>
    <w:rsid w:val="0067497E"/>
    <w:rsid w:val="00674F6A"/>
    <w:rsid w:val="00680920"/>
    <w:rsid w:val="00681FCE"/>
    <w:rsid w:val="00683C74"/>
    <w:rsid w:val="006851F9"/>
    <w:rsid w:val="00685BC6"/>
    <w:rsid w:val="0069039C"/>
    <w:rsid w:val="0069132C"/>
    <w:rsid w:val="00695453"/>
    <w:rsid w:val="0069771D"/>
    <w:rsid w:val="006A151C"/>
    <w:rsid w:val="006A1952"/>
    <w:rsid w:val="006A72B9"/>
    <w:rsid w:val="006B1643"/>
    <w:rsid w:val="006B1848"/>
    <w:rsid w:val="006B2EDC"/>
    <w:rsid w:val="006B6EE9"/>
    <w:rsid w:val="006C1A2D"/>
    <w:rsid w:val="006C7027"/>
    <w:rsid w:val="006C72EA"/>
    <w:rsid w:val="006C7F1C"/>
    <w:rsid w:val="006D1BD3"/>
    <w:rsid w:val="006D21DD"/>
    <w:rsid w:val="006D56C7"/>
    <w:rsid w:val="006D5B51"/>
    <w:rsid w:val="006D604B"/>
    <w:rsid w:val="006E1DA1"/>
    <w:rsid w:val="006E293D"/>
    <w:rsid w:val="006E3074"/>
    <w:rsid w:val="006E3E40"/>
    <w:rsid w:val="006E5586"/>
    <w:rsid w:val="006E5807"/>
    <w:rsid w:val="006E5D4D"/>
    <w:rsid w:val="006F3BE7"/>
    <w:rsid w:val="006F4349"/>
    <w:rsid w:val="00700988"/>
    <w:rsid w:val="00704C5E"/>
    <w:rsid w:val="00710AA7"/>
    <w:rsid w:val="0071511C"/>
    <w:rsid w:val="00715639"/>
    <w:rsid w:val="007165F8"/>
    <w:rsid w:val="00716D02"/>
    <w:rsid w:val="00725B6A"/>
    <w:rsid w:val="00725BD3"/>
    <w:rsid w:val="00731C4C"/>
    <w:rsid w:val="007327A8"/>
    <w:rsid w:val="00733615"/>
    <w:rsid w:val="00742905"/>
    <w:rsid w:val="007441EA"/>
    <w:rsid w:val="007454B9"/>
    <w:rsid w:val="00745607"/>
    <w:rsid w:val="00747200"/>
    <w:rsid w:val="00752F53"/>
    <w:rsid w:val="007601C6"/>
    <w:rsid w:val="00760E2A"/>
    <w:rsid w:val="007630A4"/>
    <w:rsid w:val="007675BA"/>
    <w:rsid w:val="00770818"/>
    <w:rsid w:val="00771B24"/>
    <w:rsid w:val="00772768"/>
    <w:rsid w:val="00772E35"/>
    <w:rsid w:val="00773245"/>
    <w:rsid w:val="0077580B"/>
    <w:rsid w:val="00782337"/>
    <w:rsid w:val="007872E1"/>
    <w:rsid w:val="00787C86"/>
    <w:rsid w:val="007902FF"/>
    <w:rsid w:val="00790CB6"/>
    <w:rsid w:val="00791D7C"/>
    <w:rsid w:val="00792212"/>
    <w:rsid w:val="007924BD"/>
    <w:rsid w:val="00792568"/>
    <w:rsid w:val="00794134"/>
    <w:rsid w:val="0079429A"/>
    <w:rsid w:val="0079667C"/>
    <w:rsid w:val="00797BF6"/>
    <w:rsid w:val="007A0965"/>
    <w:rsid w:val="007A14AC"/>
    <w:rsid w:val="007A1E44"/>
    <w:rsid w:val="007A23C1"/>
    <w:rsid w:val="007B5CA2"/>
    <w:rsid w:val="007C182F"/>
    <w:rsid w:val="007C37CD"/>
    <w:rsid w:val="007D17EB"/>
    <w:rsid w:val="007D1CB8"/>
    <w:rsid w:val="007D5A12"/>
    <w:rsid w:val="007D7092"/>
    <w:rsid w:val="007E0996"/>
    <w:rsid w:val="007F0ACD"/>
    <w:rsid w:val="007F742C"/>
    <w:rsid w:val="00801B7A"/>
    <w:rsid w:val="008022D6"/>
    <w:rsid w:val="00802F11"/>
    <w:rsid w:val="00805053"/>
    <w:rsid w:val="00807AC6"/>
    <w:rsid w:val="008122E3"/>
    <w:rsid w:val="0081285C"/>
    <w:rsid w:val="0081598D"/>
    <w:rsid w:val="008161ED"/>
    <w:rsid w:val="008164E0"/>
    <w:rsid w:val="00816664"/>
    <w:rsid w:val="00823E17"/>
    <w:rsid w:val="00827EB7"/>
    <w:rsid w:val="00832744"/>
    <w:rsid w:val="00834D9D"/>
    <w:rsid w:val="00834EBA"/>
    <w:rsid w:val="00836252"/>
    <w:rsid w:val="008368C8"/>
    <w:rsid w:val="00842D2D"/>
    <w:rsid w:val="008551C9"/>
    <w:rsid w:val="0085594F"/>
    <w:rsid w:val="00862443"/>
    <w:rsid w:val="00864890"/>
    <w:rsid w:val="00864FF2"/>
    <w:rsid w:val="0086648D"/>
    <w:rsid w:val="00870B1E"/>
    <w:rsid w:val="0087413C"/>
    <w:rsid w:val="008752EE"/>
    <w:rsid w:val="008767FD"/>
    <w:rsid w:val="008769DC"/>
    <w:rsid w:val="008800DF"/>
    <w:rsid w:val="0088057A"/>
    <w:rsid w:val="008812E2"/>
    <w:rsid w:val="00892B1F"/>
    <w:rsid w:val="00892CF8"/>
    <w:rsid w:val="00895303"/>
    <w:rsid w:val="008954B8"/>
    <w:rsid w:val="00895948"/>
    <w:rsid w:val="008959B1"/>
    <w:rsid w:val="00897DCA"/>
    <w:rsid w:val="008A2E81"/>
    <w:rsid w:val="008A3AC1"/>
    <w:rsid w:val="008A4600"/>
    <w:rsid w:val="008B237F"/>
    <w:rsid w:val="008B48BB"/>
    <w:rsid w:val="008B6A1C"/>
    <w:rsid w:val="008B7EC5"/>
    <w:rsid w:val="008C0EE3"/>
    <w:rsid w:val="008C16F1"/>
    <w:rsid w:val="008C3818"/>
    <w:rsid w:val="008C6DB9"/>
    <w:rsid w:val="008C7236"/>
    <w:rsid w:val="008D1C84"/>
    <w:rsid w:val="008D7068"/>
    <w:rsid w:val="008E063E"/>
    <w:rsid w:val="008E1BE7"/>
    <w:rsid w:val="008E32D9"/>
    <w:rsid w:val="008E42DB"/>
    <w:rsid w:val="008E4F54"/>
    <w:rsid w:val="008E5F33"/>
    <w:rsid w:val="008E5FD3"/>
    <w:rsid w:val="008E6545"/>
    <w:rsid w:val="008E7FC8"/>
    <w:rsid w:val="008F2958"/>
    <w:rsid w:val="008F45DB"/>
    <w:rsid w:val="008F6F72"/>
    <w:rsid w:val="00900B5D"/>
    <w:rsid w:val="00900F6E"/>
    <w:rsid w:val="0091024F"/>
    <w:rsid w:val="0091201D"/>
    <w:rsid w:val="0091259E"/>
    <w:rsid w:val="00912B45"/>
    <w:rsid w:val="00915640"/>
    <w:rsid w:val="009165E5"/>
    <w:rsid w:val="009168DD"/>
    <w:rsid w:val="009171BA"/>
    <w:rsid w:val="009231DD"/>
    <w:rsid w:val="00927458"/>
    <w:rsid w:val="00931686"/>
    <w:rsid w:val="009409AF"/>
    <w:rsid w:val="00942AF3"/>
    <w:rsid w:val="00944642"/>
    <w:rsid w:val="00955BF4"/>
    <w:rsid w:val="00956925"/>
    <w:rsid w:val="009574AA"/>
    <w:rsid w:val="00957639"/>
    <w:rsid w:val="00964549"/>
    <w:rsid w:val="00964DD5"/>
    <w:rsid w:val="00966B48"/>
    <w:rsid w:val="00966B4F"/>
    <w:rsid w:val="0097247E"/>
    <w:rsid w:val="009806E4"/>
    <w:rsid w:val="00981217"/>
    <w:rsid w:val="00985AD9"/>
    <w:rsid w:val="00987E77"/>
    <w:rsid w:val="00990371"/>
    <w:rsid w:val="00990D3A"/>
    <w:rsid w:val="0099192A"/>
    <w:rsid w:val="00991AC3"/>
    <w:rsid w:val="00991E4D"/>
    <w:rsid w:val="0099371A"/>
    <w:rsid w:val="00995BBC"/>
    <w:rsid w:val="009A0324"/>
    <w:rsid w:val="009A3089"/>
    <w:rsid w:val="009A326D"/>
    <w:rsid w:val="009A48A6"/>
    <w:rsid w:val="009A6D85"/>
    <w:rsid w:val="009A7199"/>
    <w:rsid w:val="009B68DC"/>
    <w:rsid w:val="009B7567"/>
    <w:rsid w:val="009B781F"/>
    <w:rsid w:val="009C217F"/>
    <w:rsid w:val="009C7C1B"/>
    <w:rsid w:val="009D1F03"/>
    <w:rsid w:val="009D5AA8"/>
    <w:rsid w:val="009D652F"/>
    <w:rsid w:val="009D6A12"/>
    <w:rsid w:val="009D78CA"/>
    <w:rsid w:val="009E413F"/>
    <w:rsid w:val="009E51C4"/>
    <w:rsid w:val="009E6FB7"/>
    <w:rsid w:val="009F12AD"/>
    <w:rsid w:val="009F68B3"/>
    <w:rsid w:val="00A00668"/>
    <w:rsid w:val="00A06DD4"/>
    <w:rsid w:val="00A07147"/>
    <w:rsid w:val="00A07FF0"/>
    <w:rsid w:val="00A1087D"/>
    <w:rsid w:val="00A16F1F"/>
    <w:rsid w:val="00A23747"/>
    <w:rsid w:val="00A244D2"/>
    <w:rsid w:val="00A34520"/>
    <w:rsid w:val="00A36FFD"/>
    <w:rsid w:val="00A43A1E"/>
    <w:rsid w:val="00A46CE0"/>
    <w:rsid w:val="00A46E3E"/>
    <w:rsid w:val="00A515C2"/>
    <w:rsid w:val="00A529E5"/>
    <w:rsid w:val="00A52A3E"/>
    <w:rsid w:val="00A531C2"/>
    <w:rsid w:val="00A56945"/>
    <w:rsid w:val="00A608E5"/>
    <w:rsid w:val="00A636E3"/>
    <w:rsid w:val="00A6648C"/>
    <w:rsid w:val="00A74884"/>
    <w:rsid w:val="00A75DFC"/>
    <w:rsid w:val="00A7726D"/>
    <w:rsid w:val="00A81616"/>
    <w:rsid w:val="00A83856"/>
    <w:rsid w:val="00A85987"/>
    <w:rsid w:val="00A90D00"/>
    <w:rsid w:val="00AA135C"/>
    <w:rsid w:val="00AA4C0E"/>
    <w:rsid w:val="00AA52B8"/>
    <w:rsid w:val="00AA6610"/>
    <w:rsid w:val="00AA7E9A"/>
    <w:rsid w:val="00AB0B3F"/>
    <w:rsid w:val="00AB2CFC"/>
    <w:rsid w:val="00AB3280"/>
    <w:rsid w:val="00AB3861"/>
    <w:rsid w:val="00AC61DC"/>
    <w:rsid w:val="00AD245A"/>
    <w:rsid w:val="00AD3D3A"/>
    <w:rsid w:val="00AD4522"/>
    <w:rsid w:val="00AE4F41"/>
    <w:rsid w:val="00AF074A"/>
    <w:rsid w:val="00AF2636"/>
    <w:rsid w:val="00AF5ACD"/>
    <w:rsid w:val="00B17331"/>
    <w:rsid w:val="00B308E2"/>
    <w:rsid w:val="00B318A0"/>
    <w:rsid w:val="00B32CDE"/>
    <w:rsid w:val="00B334BD"/>
    <w:rsid w:val="00B42AF7"/>
    <w:rsid w:val="00B43242"/>
    <w:rsid w:val="00B44AA4"/>
    <w:rsid w:val="00B46674"/>
    <w:rsid w:val="00B4751A"/>
    <w:rsid w:val="00B50DEF"/>
    <w:rsid w:val="00B513C7"/>
    <w:rsid w:val="00B53A2E"/>
    <w:rsid w:val="00B57317"/>
    <w:rsid w:val="00B60636"/>
    <w:rsid w:val="00B606C1"/>
    <w:rsid w:val="00B63E0D"/>
    <w:rsid w:val="00B63FB7"/>
    <w:rsid w:val="00B6404C"/>
    <w:rsid w:val="00B66619"/>
    <w:rsid w:val="00B7175B"/>
    <w:rsid w:val="00B75AEC"/>
    <w:rsid w:val="00B769D5"/>
    <w:rsid w:val="00B8250B"/>
    <w:rsid w:val="00B82DC8"/>
    <w:rsid w:val="00B83842"/>
    <w:rsid w:val="00B83FC6"/>
    <w:rsid w:val="00B846C9"/>
    <w:rsid w:val="00B914AE"/>
    <w:rsid w:val="00B93497"/>
    <w:rsid w:val="00B97A04"/>
    <w:rsid w:val="00BA12A2"/>
    <w:rsid w:val="00BA1B80"/>
    <w:rsid w:val="00BA5D40"/>
    <w:rsid w:val="00BA6E17"/>
    <w:rsid w:val="00BB0F02"/>
    <w:rsid w:val="00BB4587"/>
    <w:rsid w:val="00BB5511"/>
    <w:rsid w:val="00BB6F58"/>
    <w:rsid w:val="00BB72F8"/>
    <w:rsid w:val="00BC00DF"/>
    <w:rsid w:val="00BD2797"/>
    <w:rsid w:val="00BD3FF7"/>
    <w:rsid w:val="00BD54B9"/>
    <w:rsid w:val="00BD62A3"/>
    <w:rsid w:val="00BE2E87"/>
    <w:rsid w:val="00BE3F78"/>
    <w:rsid w:val="00BE4366"/>
    <w:rsid w:val="00BF7B79"/>
    <w:rsid w:val="00C01214"/>
    <w:rsid w:val="00C0543A"/>
    <w:rsid w:val="00C06C24"/>
    <w:rsid w:val="00C10BD5"/>
    <w:rsid w:val="00C20414"/>
    <w:rsid w:val="00C2083E"/>
    <w:rsid w:val="00C21F7B"/>
    <w:rsid w:val="00C300AD"/>
    <w:rsid w:val="00C30594"/>
    <w:rsid w:val="00C33164"/>
    <w:rsid w:val="00C43243"/>
    <w:rsid w:val="00C46D91"/>
    <w:rsid w:val="00C53C74"/>
    <w:rsid w:val="00C53E00"/>
    <w:rsid w:val="00C54B57"/>
    <w:rsid w:val="00C616DD"/>
    <w:rsid w:val="00C622F3"/>
    <w:rsid w:val="00C63F49"/>
    <w:rsid w:val="00C6560A"/>
    <w:rsid w:val="00C659B5"/>
    <w:rsid w:val="00C74C70"/>
    <w:rsid w:val="00C82B2C"/>
    <w:rsid w:val="00C83496"/>
    <w:rsid w:val="00C8360D"/>
    <w:rsid w:val="00C86CF9"/>
    <w:rsid w:val="00C90DA5"/>
    <w:rsid w:val="00C92E1C"/>
    <w:rsid w:val="00C96A16"/>
    <w:rsid w:val="00C96CF3"/>
    <w:rsid w:val="00CA02E6"/>
    <w:rsid w:val="00CA2561"/>
    <w:rsid w:val="00CB2111"/>
    <w:rsid w:val="00CB7229"/>
    <w:rsid w:val="00CB7A8E"/>
    <w:rsid w:val="00CC595E"/>
    <w:rsid w:val="00CC6903"/>
    <w:rsid w:val="00CD0C74"/>
    <w:rsid w:val="00CD0FE2"/>
    <w:rsid w:val="00CD2AA9"/>
    <w:rsid w:val="00CE07EA"/>
    <w:rsid w:val="00CE2CAF"/>
    <w:rsid w:val="00CE4466"/>
    <w:rsid w:val="00CE4E94"/>
    <w:rsid w:val="00CE51FD"/>
    <w:rsid w:val="00CF39C4"/>
    <w:rsid w:val="00D03429"/>
    <w:rsid w:val="00D03637"/>
    <w:rsid w:val="00D03A24"/>
    <w:rsid w:val="00D04FFB"/>
    <w:rsid w:val="00D132BB"/>
    <w:rsid w:val="00D13F5C"/>
    <w:rsid w:val="00D26D95"/>
    <w:rsid w:val="00D369FB"/>
    <w:rsid w:val="00D414FC"/>
    <w:rsid w:val="00D42BFA"/>
    <w:rsid w:val="00D447A5"/>
    <w:rsid w:val="00D46A3E"/>
    <w:rsid w:val="00D52DF4"/>
    <w:rsid w:val="00D54991"/>
    <w:rsid w:val="00D5641B"/>
    <w:rsid w:val="00D603CF"/>
    <w:rsid w:val="00D62BE4"/>
    <w:rsid w:val="00D630E3"/>
    <w:rsid w:val="00D71920"/>
    <w:rsid w:val="00D74306"/>
    <w:rsid w:val="00D75972"/>
    <w:rsid w:val="00D77136"/>
    <w:rsid w:val="00D854D7"/>
    <w:rsid w:val="00D85AB6"/>
    <w:rsid w:val="00D92435"/>
    <w:rsid w:val="00D942A6"/>
    <w:rsid w:val="00D97CEF"/>
    <w:rsid w:val="00DA2451"/>
    <w:rsid w:val="00DA2515"/>
    <w:rsid w:val="00DA4BB0"/>
    <w:rsid w:val="00DA4F06"/>
    <w:rsid w:val="00DA5261"/>
    <w:rsid w:val="00DB6935"/>
    <w:rsid w:val="00DC276E"/>
    <w:rsid w:val="00DC27D2"/>
    <w:rsid w:val="00DC7BC1"/>
    <w:rsid w:val="00DC7E7F"/>
    <w:rsid w:val="00DD128F"/>
    <w:rsid w:val="00DD1D15"/>
    <w:rsid w:val="00DD29BA"/>
    <w:rsid w:val="00DD2B13"/>
    <w:rsid w:val="00DD4179"/>
    <w:rsid w:val="00DD5532"/>
    <w:rsid w:val="00DD5D79"/>
    <w:rsid w:val="00DE0055"/>
    <w:rsid w:val="00DE38EB"/>
    <w:rsid w:val="00DE54B5"/>
    <w:rsid w:val="00DE662A"/>
    <w:rsid w:val="00DF1B49"/>
    <w:rsid w:val="00DF33CE"/>
    <w:rsid w:val="00DF3F1C"/>
    <w:rsid w:val="00DF64A7"/>
    <w:rsid w:val="00DF69E3"/>
    <w:rsid w:val="00E06A2A"/>
    <w:rsid w:val="00E06F75"/>
    <w:rsid w:val="00E079D5"/>
    <w:rsid w:val="00E07D3A"/>
    <w:rsid w:val="00E122C8"/>
    <w:rsid w:val="00E13086"/>
    <w:rsid w:val="00E146EC"/>
    <w:rsid w:val="00E17E9C"/>
    <w:rsid w:val="00E20DA4"/>
    <w:rsid w:val="00E23052"/>
    <w:rsid w:val="00E23630"/>
    <w:rsid w:val="00E24954"/>
    <w:rsid w:val="00E27469"/>
    <w:rsid w:val="00E27479"/>
    <w:rsid w:val="00E32F19"/>
    <w:rsid w:val="00E413F7"/>
    <w:rsid w:val="00E41497"/>
    <w:rsid w:val="00E420B7"/>
    <w:rsid w:val="00E42444"/>
    <w:rsid w:val="00E4281D"/>
    <w:rsid w:val="00E4334D"/>
    <w:rsid w:val="00E436C4"/>
    <w:rsid w:val="00E514BF"/>
    <w:rsid w:val="00E54DBD"/>
    <w:rsid w:val="00E565C5"/>
    <w:rsid w:val="00E5678F"/>
    <w:rsid w:val="00E5738E"/>
    <w:rsid w:val="00E60131"/>
    <w:rsid w:val="00E6028C"/>
    <w:rsid w:val="00E60B3E"/>
    <w:rsid w:val="00E60DF1"/>
    <w:rsid w:val="00E639B7"/>
    <w:rsid w:val="00E719D7"/>
    <w:rsid w:val="00E730D1"/>
    <w:rsid w:val="00E74D44"/>
    <w:rsid w:val="00E762DC"/>
    <w:rsid w:val="00E816A0"/>
    <w:rsid w:val="00E83569"/>
    <w:rsid w:val="00E83829"/>
    <w:rsid w:val="00E85773"/>
    <w:rsid w:val="00E87FE7"/>
    <w:rsid w:val="00E91017"/>
    <w:rsid w:val="00E92C59"/>
    <w:rsid w:val="00E96B3B"/>
    <w:rsid w:val="00EA0CBA"/>
    <w:rsid w:val="00EA509C"/>
    <w:rsid w:val="00EB2002"/>
    <w:rsid w:val="00EB499C"/>
    <w:rsid w:val="00EB5CFC"/>
    <w:rsid w:val="00EB7E10"/>
    <w:rsid w:val="00EC5955"/>
    <w:rsid w:val="00EC7BDE"/>
    <w:rsid w:val="00ED071B"/>
    <w:rsid w:val="00ED3860"/>
    <w:rsid w:val="00ED61EB"/>
    <w:rsid w:val="00ED668D"/>
    <w:rsid w:val="00EE58D0"/>
    <w:rsid w:val="00EF1316"/>
    <w:rsid w:val="00EF44AC"/>
    <w:rsid w:val="00EF5C34"/>
    <w:rsid w:val="00F0175E"/>
    <w:rsid w:val="00F0211D"/>
    <w:rsid w:val="00F0465B"/>
    <w:rsid w:val="00F0582E"/>
    <w:rsid w:val="00F05F0E"/>
    <w:rsid w:val="00F07293"/>
    <w:rsid w:val="00F132AD"/>
    <w:rsid w:val="00F1436C"/>
    <w:rsid w:val="00F14F27"/>
    <w:rsid w:val="00F15C1E"/>
    <w:rsid w:val="00F15FE9"/>
    <w:rsid w:val="00F175C8"/>
    <w:rsid w:val="00F178BE"/>
    <w:rsid w:val="00F21543"/>
    <w:rsid w:val="00F2220C"/>
    <w:rsid w:val="00F2446F"/>
    <w:rsid w:val="00F32E93"/>
    <w:rsid w:val="00F33065"/>
    <w:rsid w:val="00F34540"/>
    <w:rsid w:val="00F35A37"/>
    <w:rsid w:val="00F406B2"/>
    <w:rsid w:val="00F41C53"/>
    <w:rsid w:val="00F42543"/>
    <w:rsid w:val="00F441B2"/>
    <w:rsid w:val="00F47512"/>
    <w:rsid w:val="00F51E13"/>
    <w:rsid w:val="00F51F34"/>
    <w:rsid w:val="00F56862"/>
    <w:rsid w:val="00F60739"/>
    <w:rsid w:val="00F60ADE"/>
    <w:rsid w:val="00F63CCA"/>
    <w:rsid w:val="00F64675"/>
    <w:rsid w:val="00F64CBA"/>
    <w:rsid w:val="00F6553E"/>
    <w:rsid w:val="00F657F4"/>
    <w:rsid w:val="00F6710A"/>
    <w:rsid w:val="00F72839"/>
    <w:rsid w:val="00F73844"/>
    <w:rsid w:val="00F73991"/>
    <w:rsid w:val="00F73B21"/>
    <w:rsid w:val="00F82C16"/>
    <w:rsid w:val="00F83438"/>
    <w:rsid w:val="00F84793"/>
    <w:rsid w:val="00F85195"/>
    <w:rsid w:val="00F86E93"/>
    <w:rsid w:val="00F92C3E"/>
    <w:rsid w:val="00F92CC1"/>
    <w:rsid w:val="00F97884"/>
    <w:rsid w:val="00FA254B"/>
    <w:rsid w:val="00FB2AAB"/>
    <w:rsid w:val="00FC4B79"/>
    <w:rsid w:val="00FC5CCC"/>
    <w:rsid w:val="00FD4E40"/>
    <w:rsid w:val="00FD4E43"/>
    <w:rsid w:val="00FD7DEE"/>
    <w:rsid w:val="00FE1250"/>
    <w:rsid w:val="00FE2FB4"/>
    <w:rsid w:val="00FE6E31"/>
    <w:rsid w:val="00FE71CD"/>
    <w:rsid w:val="00FF25D1"/>
    <w:rsid w:val="00FF4FAF"/>
    <w:rsid w:val="00FF6AD7"/>
    <w:rsid w:val="4440F980"/>
    <w:rsid w:val="6D4313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3D3689"/>
  <w15:chartTrackingRefBased/>
  <w15:docId w15:val="{05819233-3111-4AE3-B9E4-810A674668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5C76"/>
  </w:style>
  <w:style w:type="paragraph" w:styleId="Heading1">
    <w:name w:val="heading 1"/>
    <w:basedOn w:val="Normal"/>
    <w:next w:val="Normal"/>
    <w:link w:val="Heading1Char"/>
    <w:uiPriority w:val="9"/>
    <w:qFormat/>
    <w:rsid w:val="00B57317"/>
    <w:pPr>
      <w:keepNext/>
      <w:keepLines/>
      <w:numPr>
        <w:numId w:val="5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524F"/>
    <w:pPr>
      <w:keepNext/>
      <w:keepLines/>
      <w:numPr>
        <w:ilvl w:val="1"/>
        <w:numId w:val="5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34D9D"/>
    <w:pPr>
      <w:keepNext/>
      <w:keepLines/>
      <w:numPr>
        <w:ilvl w:val="2"/>
        <w:numId w:val="5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96526"/>
    <w:pPr>
      <w:keepNext/>
      <w:keepLines/>
      <w:numPr>
        <w:ilvl w:val="3"/>
        <w:numId w:val="5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96526"/>
    <w:pPr>
      <w:keepNext/>
      <w:keepLines/>
      <w:numPr>
        <w:ilvl w:val="4"/>
        <w:numId w:val="5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96526"/>
    <w:pPr>
      <w:keepNext/>
      <w:keepLines/>
      <w:numPr>
        <w:ilvl w:val="5"/>
        <w:numId w:val="5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96526"/>
    <w:pPr>
      <w:keepNext/>
      <w:keepLines/>
      <w:numPr>
        <w:ilvl w:val="6"/>
        <w:numId w:val="5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96526"/>
    <w:pPr>
      <w:keepNext/>
      <w:keepLines/>
      <w:numPr>
        <w:ilvl w:val="7"/>
        <w:numId w:val="5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96526"/>
    <w:pPr>
      <w:keepNext/>
      <w:keepLines/>
      <w:numPr>
        <w:ilvl w:val="8"/>
        <w:numId w:val="5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4577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77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7750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457750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7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750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66A70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B8250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5731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B57317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96526"/>
    <w:pPr>
      <w:tabs>
        <w:tab w:val="right" w:leader="dot" w:pos="9350"/>
      </w:tabs>
      <w:spacing w:after="100"/>
    </w:pPr>
  </w:style>
  <w:style w:type="character" w:customStyle="1" w:styleId="Heading3Char">
    <w:name w:val="Heading 3 Char"/>
    <w:basedOn w:val="DefaultParagraphFont"/>
    <w:link w:val="Heading3"/>
    <w:uiPriority w:val="9"/>
    <w:rsid w:val="00834D9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22C8"/>
    <w:rPr>
      <w:color w:val="808080"/>
      <w:shd w:val="clear" w:color="auto" w:fill="E6E6E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2C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2C59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44524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9652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9652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96526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96526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9652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9652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unhideWhenUsed/>
    <w:rsid w:val="00196526"/>
    <w:pPr>
      <w:spacing w:after="100"/>
      <w:ind w:left="220"/>
    </w:pPr>
  </w:style>
  <w:style w:type="paragraph" w:styleId="Title">
    <w:name w:val="Title"/>
    <w:basedOn w:val="Normal"/>
    <w:next w:val="Normal"/>
    <w:link w:val="TitleChar"/>
    <w:uiPriority w:val="10"/>
    <w:qFormat/>
    <w:rsid w:val="00570E7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0E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76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C276E"/>
    <w:rPr>
      <w:rFonts w:eastAsiaTheme="minorEastAsia"/>
      <w:color w:val="5A5A5A" w:themeColor="text1" w:themeTint="A5"/>
      <w:spacing w:val="15"/>
    </w:rPr>
  </w:style>
  <w:style w:type="paragraph" w:styleId="TOC3">
    <w:name w:val="toc 3"/>
    <w:basedOn w:val="Normal"/>
    <w:next w:val="Normal"/>
    <w:autoRedefine/>
    <w:uiPriority w:val="39"/>
    <w:unhideWhenUsed/>
    <w:rsid w:val="00221DC0"/>
    <w:pPr>
      <w:spacing w:after="100"/>
      <w:ind w:left="44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D78C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D78CA"/>
    <w:rPr>
      <w:rFonts w:ascii="Courier New" w:eastAsia="Times New Roman" w:hAnsi="Courier New" w:cs="Courier New"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079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342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4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0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8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16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15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file:///\\kcura.corp\shares\Development\DevEx\DevVm_Install_Files\DevVmBase.box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file:///\\kcura.corp\shares\Development\DevEx\DevVm_Install_Files\DevVmBase.box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FE1863-BC55-43DB-A414-F3B1951A33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64</TotalTime>
  <Pages>1</Pages>
  <Words>280</Words>
  <Characters>159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dra Alimeti</dc:creator>
  <cp:keywords/>
  <dc:description/>
  <cp:lastModifiedBy>Chandra Kaushik Alimeti</cp:lastModifiedBy>
  <cp:revision>782</cp:revision>
  <cp:lastPrinted>2021-03-31T15:04:00Z</cp:lastPrinted>
  <dcterms:created xsi:type="dcterms:W3CDTF">2017-07-31T16:13:00Z</dcterms:created>
  <dcterms:modified xsi:type="dcterms:W3CDTF">2021-03-31T15:05:00Z</dcterms:modified>
</cp:coreProperties>
</file>